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CFF3" w14:textId="55F183E9" w:rsidR="00B461EB" w:rsidRPr="008520D3" w:rsidRDefault="00BD433A" w:rsidP="00B461EB">
      <w:pPr>
        <w:widowControl w:val="0"/>
        <w:autoSpaceDE w:val="0"/>
        <w:autoSpaceDN w:val="0"/>
        <w:spacing w:before="120" w:after="0" w:line="240" w:lineRule="auto"/>
        <w:jc w:val="center"/>
        <w:rPr>
          <w:rFonts w:eastAsia="Avenir LT Std 45 Book" w:cstheme="minorHAnsi"/>
          <w:b/>
          <w:bCs/>
          <w:i/>
          <w:iCs/>
          <w:color w:val="00ABA3"/>
          <w:sz w:val="32"/>
          <w:szCs w:val="32"/>
        </w:rPr>
      </w:pPr>
      <w:r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>Sponsorship Opportunit</w:t>
      </w:r>
      <w:r w:rsidR="00417B2B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>ies</w:t>
      </w:r>
      <w:r w:rsidR="003664A4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 xml:space="preserve"> for</w:t>
      </w:r>
      <w:r w:rsidR="00A95038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 xml:space="preserve"> </w:t>
      </w:r>
      <w:r w:rsidR="002D6A99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>NEEBC</w:t>
      </w:r>
      <w:r w:rsidR="008520D3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 xml:space="preserve">’s </w:t>
      </w:r>
      <w:r w:rsidR="00E05C66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>202</w:t>
      </w:r>
      <w:r w:rsidR="008520D3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>5</w:t>
      </w:r>
      <w:r w:rsidR="00E05C66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 xml:space="preserve"> Washington Update</w:t>
      </w:r>
      <w:r w:rsidR="008520D3" w:rsidRPr="008520D3">
        <w:rPr>
          <w:rFonts w:eastAsia="Avenir LT Std 45 Book" w:cstheme="minorHAnsi"/>
          <w:b/>
          <w:bCs/>
          <w:color w:val="00ABA3"/>
          <w:sz w:val="32"/>
          <w:szCs w:val="32"/>
        </w:rPr>
        <w:t xml:space="preserve">: </w:t>
      </w:r>
      <w:r w:rsidR="008520D3">
        <w:rPr>
          <w:rFonts w:eastAsia="Avenir LT Std 45 Book" w:cstheme="minorHAnsi"/>
          <w:b/>
          <w:bCs/>
          <w:i/>
          <w:iCs/>
          <w:color w:val="00ABA3"/>
          <w:sz w:val="32"/>
          <w:szCs w:val="32"/>
        </w:rPr>
        <w:br/>
      </w:r>
      <w:r w:rsidR="008520D3" w:rsidRPr="008520D3">
        <w:rPr>
          <w:rFonts w:eastAsia="Avenir LT Std 45 Book" w:cstheme="minorHAnsi"/>
          <w:b/>
          <w:bCs/>
          <w:i/>
          <w:iCs/>
          <w:color w:val="00ABA3"/>
          <w:sz w:val="32"/>
          <w:szCs w:val="32"/>
        </w:rPr>
        <w:t>Bringing Washington D.C. Insiders to New England</w:t>
      </w:r>
    </w:p>
    <w:p w14:paraId="6BC8D652" w14:textId="1D8FA6F2" w:rsidR="00E05C66" w:rsidRPr="00E05C66" w:rsidRDefault="00E05C66" w:rsidP="00B461EB">
      <w:pPr>
        <w:widowControl w:val="0"/>
        <w:autoSpaceDE w:val="0"/>
        <w:autoSpaceDN w:val="0"/>
        <w:spacing w:before="240" w:after="0" w:line="240" w:lineRule="auto"/>
        <w:jc w:val="center"/>
        <w:rPr>
          <w:rFonts w:eastAsia="Avenir LT Std 45 Book" w:cstheme="minorHAnsi"/>
          <w:b/>
          <w:bCs/>
          <w:color w:val="00ABA3"/>
          <w:sz w:val="32"/>
          <w:szCs w:val="32"/>
        </w:rPr>
      </w:pPr>
      <w:r>
        <w:rPr>
          <w:rFonts w:eastAsia="Avenir LT Std 45 Book" w:cstheme="minorHAnsi"/>
          <w:b/>
          <w:bCs/>
          <w:color w:val="00ABA3"/>
          <w:sz w:val="32"/>
          <w:szCs w:val="32"/>
        </w:rPr>
        <w:t>Thursday, November 2</w:t>
      </w:r>
      <w:r w:rsidR="008520D3">
        <w:rPr>
          <w:rFonts w:eastAsia="Avenir LT Std 45 Book" w:cstheme="minorHAnsi"/>
          <w:b/>
          <w:bCs/>
          <w:color w:val="00ABA3"/>
          <w:sz w:val="32"/>
          <w:szCs w:val="32"/>
        </w:rPr>
        <w:t>0</w:t>
      </w:r>
      <w:r w:rsidR="00A95038" w:rsidRPr="00A95038">
        <w:rPr>
          <w:rFonts w:eastAsia="Avenir LT Std 45 Book" w:cstheme="minorHAnsi"/>
          <w:b/>
          <w:bCs/>
          <w:color w:val="00ABA3"/>
          <w:sz w:val="32"/>
          <w:szCs w:val="32"/>
        </w:rPr>
        <w:t>, 202</w:t>
      </w:r>
      <w:r w:rsidR="008520D3">
        <w:rPr>
          <w:rFonts w:eastAsia="Avenir LT Std 45 Book" w:cstheme="minorHAnsi"/>
          <w:b/>
          <w:bCs/>
          <w:color w:val="00ABA3"/>
          <w:sz w:val="32"/>
          <w:szCs w:val="32"/>
        </w:rPr>
        <w:t>5</w:t>
      </w:r>
    </w:p>
    <w:p w14:paraId="12D2EBAC" w14:textId="77777777" w:rsidR="00E05C66" w:rsidRPr="00E05C66" w:rsidRDefault="00E05C66" w:rsidP="00E05C66">
      <w:pPr>
        <w:widowControl w:val="0"/>
        <w:autoSpaceDE w:val="0"/>
        <w:autoSpaceDN w:val="0"/>
        <w:spacing w:before="11" w:after="0" w:line="240" w:lineRule="auto"/>
        <w:jc w:val="center"/>
        <w:rPr>
          <w:rFonts w:eastAsia="Avenir LT Std 45 Book" w:cstheme="minorHAnsi"/>
          <w:b/>
          <w:bCs/>
          <w:color w:val="00ABA3"/>
          <w:sz w:val="32"/>
          <w:szCs w:val="32"/>
        </w:rPr>
      </w:pPr>
      <w:r w:rsidRPr="00E05C66">
        <w:rPr>
          <w:rFonts w:eastAsia="Avenir LT Std 45 Book" w:cstheme="minorHAnsi"/>
          <w:b/>
          <w:bCs/>
          <w:color w:val="00ABA3"/>
          <w:sz w:val="32"/>
          <w:szCs w:val="32"/>
        </w:rPr>
        <w:t xml:space="preserve"> Registration &amp; Breakfast: 8:00-8:30 am | Program: 8:30 am - 12:00 pm</w:t>
      </w:r>
    </w:p>
    <w:p w14:paraId="3DE18E17" w14:textId="5B52B728" w:rsidR="00E01300" w:rsidRPr="00982C65" w:rsidRDefault="00E01300" w:rsidP="00B461EB">
      <w:pPr>
        <w:widowControl w:val="0"/>
        <w:autoSpaceDE w:val="0"/>
        <w:autoSpaceDN w:val="0"/>
        <w:spacing w:line="240" w:lineRule="auto"/>
        <w:rPr>
          <w:rFonts w:eastAsia="Avenir LT Std 45 Book" w:cstheme="minorHAnsi"/>
          <w:b/>
          <w:bCs/>
          <w:color w:val="00ABA3"/>
        </w:rPr>
      </w:pPr>
    </w:p>
    <w:tbl>
      <w:tblPr>
        <w:tblStyle w:val="ListTable3-Accent5"/>
        <w:tblW w:w="14485" w:type="dxa"/>
        <w:jc w:val="center"/>
        <w:tblBorders>
          <w:top w:val="single" w:sz="4" w:space="0" w:color="00ABA3"/>
          <w:left w:val="single" w:sz="4" w:space="0" w:color="00ABA3"/>
          <w:bottom w:val="single" w:sz="4" w:space="0" w:color="00ABA3"/>
          <w:right w:val="single" w:sz="4" w:space="0" w:color="00ABA3"/>
          <w:insideH w:val="single" w:sz="4" w:space="0" w:color="00ABA3"/>
          <w:insideV w:val="single" w:sz="4" w:space="0" w:color="00ABA3"/>
        </w:tblBorders>
        <w:tblLayout w:type="fixed"/>
        <w:tblLook w:val="01E0" w:firstRow="1" w:lastRow="1" w:firstColumn="1" w:lastColumn="1" w:noHBand="0" w:noVBand="0"/>
      </w:tblPr>
      <w:tblGrid>
        <w:gridCol w:w="815"/>
        <w:gridCol w:w="2880"/>
        <w:gridCol w:w="5400"/>
        <w:gridCol w:w="5390"/>
      </w:tblGrid>
      <w:tr w:rsidR="001353E1" w:rsidRPr="005724BB" w14:paraId="6D0F71AB" w14:textId="77777777" w:rsidTr="002221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7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95" w:type="dxa"/>
            <w:gridSpan w:val="2"/>
            <w:tcBorders>
              <w:bottom w:val="single" w:sz="4" w:space="0" w:color="00ABA3"/>
              <w:right w:val="none" w:sz="0" w:space="0" w:color="auto"/>
            </w:tcBorders>
            <w:shd w:val="clear" w:color="auto" w:fill="00ABA3"/>
            <w:vAlign w:val="center"/>
          </w:tcPr>
          <w:p w14:paraId="1CADBE92" w14:textId="505135F4" w:rsidR="001353E1" w:rsidRPr="00CB7E64" w:rsidRDefault="001353E1" w:rsidP="00540946">
            <w:pPr>
              <w:widowControl w:val="0"/>
              <w:autoSpaceDE w:val="0"/>
              <w:autoSpaceDN w:val="0"/>
              <w:spacing w:before="78"/>
              <w:jc w:val="center"/>
              <w:rPr>
                <w:rFonts w:eastAsia="Arial" w:cstheme="minorHAnsi"/>
                <w:sz w:val="28"/>
                <w:szCs w:val="28"/>
              </w:rPr>
            </w:pPr>
            <w:r w:rsidRPr="00CB7E64">
              <w:rPr>
                <w:rFonts w:eastAsia="Arial" w:cstheme="minorHAnsi"/>
                <w:color w:val="FFFFFF"/>
                <w:sz w:val="28"/>
                <w:szCs w:val="28"/>
              </w:rPr>
              <w:t>Sponsor Benefi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tcBorders>
              <w:left w:val="none" w:sz="0" w:space="0" w:color="auto"/>
              <w:right w:val="none" w:sz="0" w:space="0" w:color="auto"/>
            </w:tcBorders>
            <w:shd w:val="clear" w:color="auto" w:fill="00ABA3"/>
            <w:vAlign w:val="center"/>
          </w:tcPr>
          <w:p w14:paraId="5074A381" w14:textId="02C69066" w:rsidR="001353E1" w:rsidRPr="00CB7E64" w:rsidRDefault="001353E1" w:rsidP="005724BB">
            <w:pPr>
              <w:widowControl w:val="0"/>
              <w:autoSpaceDE w:val="0"/>
              <w:autoSpaceDN w:val="0"/>
              <w:spacing w:before="37"/>
              <w:ind w:left="-15" w:right="-120"/>
              <w:jc w:val="center"/>
              <w:rPr>
                <w:rFonts w:eastAsia="Arial" w:cstheme="minorHAnsi"/>
                <w:color w:val="FFFFFF"/>
                <w:sz w:val="28"/>
                <w:szCs w:val="28"/>
              </w:rPr>
            </w:pPr>
            <w:r w:rsidRPr="00ED5939">
              <w:rPr>
                <w:rFonts w:eastAsia="Arial" w:cstheme="minorHAnsi"/>
                <w:color w:val="FFFFFF"/>
                <w:sz w:val="18"/>
                <w:szCs w:val="18"/>
              </w:rPr>
              <w:br/>
            </w:r>
            <w:r w:rsidRPr="008520D3">
              <w:rPr>
                <w:rFonts w:eastAsia="Arial" w:cstheme="minorHAnsi"/>
                <w:color w:val="FFFFFF"/>
                <w:sz w:val="28"/>
                <w:szCs w:val="28"/>
              </w:rPr>
              <w:t>Spotlight Sponsor</w:t>
            </w:r>
            <w:r w:rsidRPr="00CB7E64">
              <w:rPr>
                <w:rFonts w:eastAsia="Arial" w:cstheme="minorHAnsi"/>
                <w:color w:val="FFFFFF"/>
                <w:sz w:val="28"/>
                <w:szCs w:val="28"/>
              </w:rPr>
              <w:br/>
            </w:r>
            <w:r w:rsidR="007759FA">
              <w:rPr>
                <w:rFonts w:eastAsia="Arial" w:cstheme="minorHAnsi"/>
                <w:color w:val="FFFFFF"/>
                <w:sz w:val="24"/>
                <w:szCs w:val="24"/>
              </w:rPr>
              <w:t>SOLD</w:t>
            </w:r>
          </w:p>
          <w:p w14:paraId="25B17C1C" w14:textId="77777777" w:rsidR="001353E1" w:rsidRPr="00ED5939" w:rsidRDefault="001353E1" w:rsidP="005724BB">
            <w:pPr>
              <w:widowControl w:val="0"/>
              <w:autoSpaceDE w:val="0"/>
              <w:autoSpaceDN w:val="0"/>
              <w:spacing w:before="37"/>
              <w:ind w:left="-15" w:right="-120"/>
              <w:jc w:val="center"/>
              <w:rPr>
                <w:rFonts w:eastAsia="Arial" w:cstheme="minorHAnsi"/>
                <w:sz w:val="18"/>
                <w:szCs w:val="18"/>
              </w:rPr>
            </w:pP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5390" w:type="dxa"/>
            <w:tcBorders>
              <w:left w:val="none" w:sz="0" w:space="0" w:color="auto"/>
              <w:bottom w:val="none" w:sz="0" w:space="0" w:color="auto"/>
            </w:tcBorders>
            <w:shd w:val="clear" w:color="auto" w:fill="00ABA3"/>
            <w:vAlign w:val="center"/>
          </w:tcPr>
          <w:p w14:paraId="479684BE" w14:textId="05ECE0D7" w:rsidR="001353E1" w:rsidRPr="006209A4" w:rsidRDefault="001353E1" w:rsidP="005724BB">
            <w:pPr>
              <w:widowControl w:val="0"/>
              <w:autoSpaceDE w:val="0"/>
              <w:autoSpaceDN w:val="0"/>
              <w:spacing w:before="37"/>
              <w:ind w:right="-29"/>
              <w:jc w:val="center"/>
              <w:rPr>
                <w:rFonts w:eastAsia="Arial" w:cstheme="minorHAnsi"/>
                <w:color w:val="FFFFFF"/>
                <w:sz w:val="24"/>
                <w:szCs w:val="24"/>
              </w:rPr>
            </w:pPr>
            <w:r>
              <w:rPr>
                <w:rFonts w:eastAsia="Arial" w:cstheme="minorHAnsi"/>
                <w:color w:val="FFFFFF"/>
                <w:sz w:val="28"/>
                <w:szCs w:val="28"/>
              </w:rPr>
              <w:br/>
              <w:t>Event Sponsor</w:t>
            </w:r>
            <w:r>
              <w:rPr>
                <w:rFonts w:eastAsia="Arial" w:cstheme="minorHAnsi"/>
                <w:color w:val="FFFFFF"/>
                <w:sz w:val="28"/>
                <w:szCs w:val="28"/>
              </w:rPr>
              <w:br/>
            </w:r>
            <w:r>
              <w:rPr>
                <w:rFonts w:eastAsia="Arial" w:cstheme="minorHAnsi"/>
                <w:color w:val="FFFFFF"/>
                <w:sz w:val="24"/>
                <w:szCs w:val="24"/>
              </w:rPr>
              <w:t>(Unlimited)</w:t>
            </w:r>
          </w:p>
          <w:p w14:paraId="746F4DFA" w14:textId="77777777" w:rsidR="001353E1" w:rsidRPr="00ED5939" w:rsidRDefault="001353E1" w:rsidP="005724BB">
            <w:pPr>
              <w:widowControl w:val="0"/>
              <w:autoSpaceDE w:val="0"/>
              <w:autoSpaceDN w:val="0"/>
              <w:spacing w:before="37"/>
              <w:ind w:right="-29"/>
              <w:jc w:val="center"/>
              <w:rPr>
                <w:rFonts w:eastAsia="Arial" w:cstheme="minorHAnsi"/>
                <w:color w:val="FFFFFF"/>
                <w:sz w:val="18"/>
                <w:szCs w:val="18"/>
              </w:rPr>
            </w:pPr>
          </w:p>
        </w:tc>
      </w:tr>
      <w:tr w:rsidR="004755F2" w:rsidRPr="005724BB" w14:paraId="17B5FA13" w14:textId="77777777" w:rsidTr="00222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A03D83A" w14:textId="39A04B7A" w:rsidR="004755F2" w:rsidRPr="00ED5939" w:rsidRDefault="004755F2" w:rsidP="004755F2">
            <w:pPr>
              <w:shd w:val="clear" w:color="auto" w:fill="FFFFFF"/>
              <w:contextualSpacing/>
              <w:rPr>
                <w:rFonts w:eastAsia="Times New Roman" w:cstheme="minorHAnsi"/>
                <w:b w:val="0"/>
                <w:bCs w:val="0"/>
                <w:i/>
                <w:color w:val="000000"/>
                <w:sz w:val="18"/>
                <w:szCs w:val="18"/>
              </w:rPr>
            </w:pPr>
            <w:r w:rsidRPr="00ED5939">
              <w:rPr>
                <w:rFonts w:eastAsia="Arial" w:cstheme="minorHAnsi"/>
                <w:noProof/>
                <w:color w:val="404040" w:themeColor="text1" w:themeTint="BF"/>
                <w:sz w:val="18"/>
                <w:szCs w:val="18"/>
              </w:rPr>
              <w:drawing>
                <wp:anchor distT="0" distB="0" distL="114300" distR="114300" simplePos="0" relativeHeight="251666944" behindDoc="0" locked="0" layoutInCell="1" allowOverlap="1" wp14:anchorId="08C45B70" wp14:editId="4FF843EB">
                  <wp:simplePos x="0" y="0"/>
                  <wp:positionH relativeFrom="margin">
                    <wp:posOffset>-20955</wp:posOffset>
                  </wp:positionH>
                  <wp:positionV relativeFrom="margin">
                    <wp:posOffset>-12065</wp:posOffset>
                  </wp:positionV>
                  <wp:extent cx="457200" cy="457200"/>
                  <wp:effectExtent l="0" t="0" r="0" b="0"/>
                  <wp:wrapNone/>
                  <wp:docPr id="17" name="Graphic 17" descr="Handshak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Handshak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Borders>
              <w:top w:val="none" w:sz="0" w:space="0" w:color="auto"/>
              <w:left w:val="nil"/>
              <w:bottom w:val="none" w:sz="0" w:space="0" w:color="auto"/>
              <w:right w:val="none" w:sz="0" w:space="0" w:color="auto"/>
            </w:tcBorders>
            <w:vAlign w:val="center"/>
          </w:tcPr>
          <w:p w14:paraId="0488A516" w14:textId="557C65CE" w:rsidR="004755F2" w:rsidRPr="00B461EB" w:rsidRDefault="004755F2" w:rsidP="004755F2">
            <w:pPr>
              <w:shd w:val="clear" w:color="auto" w:fill="FFFFFF"/>
              <w:contextualSpacing/>
              <w:rPr>
                <w:rFonts w:eastAsia="Times New Roman" w:cstheme="minorHAnsi"/>
                <w:i/>
                <w:color w:val="000000"/>
                <w:sz w:val="20"/>
                <w:szCs w:val="20"/>
              </w:rPr>
            </w:pPr>
            <w:r w:rsidRPr="00B461EB">
              <w:rPr>
                <w:rFonts w:eastAsia="Arial"/>
                <w:color w:val="404040" w:themeColor="text1" w:themeTint="BF"/>
                <w:sz w:val="20"/>
                <w:szCs w:val="20"/>
              </w:rPr>
              <w:t>Interact with the audience</w:t>
            </w:r>
          </w:p>
        </w:tc>
        <w:tc>
          <w:tcPr>
            <w:tcW w:w="540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931E921" w14:textId="31EC8D4E" w:rsidR="004755F2" w:rsidRPr="00B461EB" w:rsidRDefault="004755F2" w:rsidP="00B17829">
            <w:pPr>
              <w:widowControl w:val="0"/>
              <w:autoSpaceDE w:val="0"/>
              <w:autoSpaceDN w:val="0"/>
              <w:ind w:right="-1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Opportunity to welcome audience and say a few words about your organization at beginning of progra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772669CE" w14:textId="7B9F7047" w:rsidR="004755F2" w:rsidRPr="00B461EB" w:rsidRDefault="004755F2" w:rsidP="00B17829">
            <w:pPr>
              <w:widowControl w:val="0"/>
              <w:autoSpaceDE w:val="0"/>
              <w:autoSpaceDN w:val="0"/>
              <w:ind w:left="-104" w:right="-104"/>
              <w:jc w:val="center"/>
              <w:rPr>
                <w:rFonts w:eastAsia="Arial" w:cstheme="minorHAnsi"/>
                <w:b w:val="0"/>
                <w:bCs w:val="0"/>
                <w:color w:val="404040" w:themeColor="text1" w:themeTint="BF"/>
                <w:sz w:val="20"/>
                <w:szCs w:val="20"/>
              </w:rPr>
            </w:pPr>
          </w:p>
        </w:tc>
      </w:tr>
      <w:tr w:rsidR="004755F2" w:rsidRPr="005724BB" w14:paraId="34C1F672" w14:textId="77777777" w:rsidTr="002221BF">
        <w:trPr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CD39AED" w14:textId="3F521758" w:rsidR="004755F2" w:rsidRPr="00ED5939" w:rsidRDefault="004755F2" w:rsidP="004755F2">
            <w:pPr>
              <w:shd w:val="clear" w:color="auto" w:fill="FFFFFF" w:themeFill="background1"/>
              <w:contextualSpacing/>
              <w:rPr>
                <w:rFonts w:eastAsia="Times New Roman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eastAsia="Times New Roman"/>
                <w:noProof/>
                <w:color w:val="000000"/>
                <w:sz w:val="18"/>
                <w:szCs w:val="18"/>
              </w:rPr>
              <w:drawing>
                <wp:anchor distT="0" distB="0" distL="114300" distR="114300" simplePos="0" relativeHeight="251667968" behindDoc="0" locked="0" layoutInCell="1" allowOverlap="1" wp14:anchorId="5F5D37A0" wp14:editId="5D64B380">
                  <wp:simplePos x="0" y="0"/>
                  <wp:positionH relativeFrom="column">
                    <wp:posOffset>-41275</wp:posOffset>
                  </wp:positionH>
                  <wp:positionV relativeFrom="paragraph">
                    <wp:posOffset>-20320</wp:posOffset>
                  </wp:positionV>
                  <wp:extent cx="457200" cy="457200"/>
                  <wp:effectExtent l="0" t="0" r="0" b="0"/>
                  <wp:wrapNone/>
                  <wp:docPr id="11" name="Graphic 11" descr="Glasse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Graphic 11" descr="Glasses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Borders>
              <w:left w:val="nil"/>
              <w:right w:val="none" w:sz="0" w:space="0" w:color="auto"/>
            </w:tcBorders>
            <w:vAlign w:val="center"/>
          </w:tcPr>
          <w:p w14:paraId="3B4776A8" w14:textId="4B5666C1" w:rsidR="004755F2" w:rsidRPr="00B461EB" w:rsidRDefault="004755F2" w:rsidP="004755F2">
            <w:pPr>
              <w:shd w:val="clear" w:color="auto" w:fill="FFFFFF" w:themeFill="background1"/>
              <w:contextualSpacing/>
              <w:rPr>
                <w:rFonts w:eastAsia="Times New Roman"/>
                <w:color w:val="000000"/>
                <w:sz w:val="20"/>
                <w:szCs w:val="20"/>
              </w:rPr>
            </w:pPr>
            <w:r w:rsidRPr="00B461EB">
              <w:rPr>
                <w:rFonts w:eastAsia="Times New Roman"/>
                <w:color w:val="000000"/>
                <w:sz w:val="20"/>
                <w:szCs w:val="20"/>
              </w:rPr>
              <w:t>Brand Visibility</w:t>
            </w:r>
          </w:p>
        </w:tc>
        <w:tc>
          <w:tcPr>
            <w:tcW w:w="5400" w:type="dxa"/>
            <w:vAlign w:val="center"/>
          </w:tcPr>
          <w:p w14:paraId="3F9FD702" w14:textId="6612F04A" w:rsidR="004755F2" w:rsidRPr="00B461EB" w:rsidRDefault="004755F2" w:rsidP="00B17829">
            <w:pPr>
              <w:widowControl w:val="0"/>
              <w:autoSpaceDE w:val="0"/>
              <w:autoSpaceDN w:val="0"/>
              <w:ind w:right="-3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ustom </w:t>
            </w:r>
            <w:r w:rsidRPr="00B461EB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thank you</w:t>
            </w:r>
            <w:r w:rsidRPr="00B461EB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 xml:space="preserve"> slide</w:t>
            </w:r>
            <w:r w:rsidRPr="00B461EB">
              <w:rPr>
                <w:rFonts w:eastAsia="Times New Roman" w:cstheme="minorHAnsi"/>
                <w:iCs/>
                <w:color w:val="000000"/>
                <w:sz w:val="20"/>
                <w:szCs w:val="20"/>
              </w:rPr>
              <w:t xml:space="preserve"> during program with company logo </w:t>
            </w:r>
            <w:r w:rsidRPr="00B461EB">
              <w:rPr>
                <w:rFonts w:eastAsia="Times New Roman" w:cstheme="minorHAnsi"/>
                <w:iCs/>
                <w:color w:val="000000"/>
                <w:sz w:val="20"/>
                <w:szCs w:val="20"/>
              </w:rPr>
              <w:br/>
              <w:t>&amp; sales contact informa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0" w:type="dxa"/>
            <w:tcBorders>
              <w:left w:val="none" w:sz="0" w:space="0" w:color="auto"/>
            </w:tcBorders>
            <w:vAlign w:val="center"/>
          </w:tcPr>
          <w:p w14:paraId="42D65D31" w14:textId="2C4890A0" w:rsidR="004755F2" w:rsidRPr="00B461EB" w:rsidRDefault="004755F2" w:rsidP="00B17829">
            <w:pPr>
              <w:widowControl w:val="0"/>
              <w:autoSpaceDE w:val="0"/>
              <w:autoSpaceDN w:val="0"/>
              <w:ind w:right="-14"/>
              <w:jc w:val="center"/>
              <w:rPr>
                <w:rFonts w:eastAsia="Arial" w:cstheme="minorHAnsi"/>
                <w:b w:val="0"/>
                <w:i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b w:val="0"/>
                <w:i/>
                <w:color w:val="404040" w:themeColor="text1" w:themeTint="BF"/>
                <w:sz w:val="20"/>
                <w:szCs w:val="20"/>
              </w:rPr>
              <w:t>Company logo on aggregated sponsor slide</w:t>
            </w:r>
          </w:p>
        </w:tc>
      </w:tr>
      <w:tr w:rsidR="004755F2" w:rsidRPr="005724BB" w14:paraId="63A78EBD" w14:textId="77777777" w:rsidTr="00222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C2D9570" w14:textId="574A5F69" w:rsidR="004755F2" w:rsidRPr="00ED5939" w:rsidRDefault="004755F2" w:rsidP="004755F2">
            <w:pPr>
              <w:rPr>
                <w:b w:val="0"/>
                <w:bCs w:val="0"/>
                <w:sz w:val="18"/>
                <w:szCs w:val="18"/>
              </w:rPr>
            </w:pPr>
            <w:r w:rsidRPr="00ED5939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3872" behindDoc="0" locked="0" layoutInCell="1" allowOverlap="1" wp14:anchorId="6E586578" wp14:editId="40A0783F">
                  <wp:simplePos x="0" y="0"/>
                  <wp:positionH relativeFrom="margin">
                    <wp:posOffset>-37465</wp:posOffset>
                  </wp:positionH>
                  <wp:positionV relativeFrom="margin">
                    <wp:posOffset>-5080</wp:posOffset>
                  </wp:positionV>
                  <wp:extent cx="457200" cy="457200"/>
                  <wp:effectExtent l="0" t="0" r="0" b="0"/>
                  <wp:wrapNone/>
                  <wp:docPr id="21" name="Graphic 21" descr="Mega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Megaphone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Borders>
              <w:top w:val="none" w:sz="0" w:space="0" w:color="auto"/>
              <w:left w:val="nil"/>
              <w:bottom w:val="none" w:sz="0" w:space="0" w:color="auto"/>
              <w:right w:val="none" w:sz="0" w:space="0" w:color="auto"/>
            </w:tcBorders>
            <w:vAlign w:val="center"/>
          </w:tcPr>
          <w:p w14:paraId="6916997B" w14:textId="5B3B16E2" w:rsidR="004755F2" w:rsidRPr="00B461EB" w:rsidRDefault="004755F2" w:rsidP="004755F2">
            <w:pPr>
              <w:rPr>
                <w:sz w:val="20"/>
                <w:szCs w:val="20"/>
              </w:rPr>
            </w:pPr>
            <w:r w:rsidRPr="00B461EB">
              <w:rPr>
                <w:sz w:val="20"/>
                <w:szCs w:val="20"/>
              </w:rPr>
              <w:t xml:space="preserve">Recognition via </w:t>
            </w:r>
            <w:proofErr w:type="gramStart"/>
            <w:r w:rsidRPr="00B461EB">
              <w:rPr>
                <w:sz w:val="20"/>
                <w:szCs w:val="20"/>
              </w:rPr>
              <w:t>Social Media</w:t>
            </w:r>
            <w:proofErr w:type="gramEnd"/>
          </w:p>
        </w:tc>
        <w:tc>
          <w:tcPr>
            <w:tcW w:w="540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30AEF0F" w14:textId="4E384C8A" w:rsidR="004755F2" w:rsidRPr="00B461EB" w:rsidRDefault="004755F2" w:rsidP="00B17829">
            <w:pPr>
              <w:widowControl w:val="0"/>
              <w:autoSpaceDE w:val="0"/>
              <w:autoSpaceDN w:val="0"/>
              <w:ind w:right="-10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Ongo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03F3381" w14:textId="193D9493" w:rsidR="004755F2" w:rsidRPr="00B461EB" w:rsidRDefault="004755F2" w:rsidP="00B17829">
            <w:pPr>
              <w:widowControl w:val="0"/>
              <w:autoSpaceDE w:val="0"/>
              <w:autoSpaceDN w:val="0"/>
              <w:ind w:right="-14"/>
              <w:jc w:val="center"/>
              <w:rPr>
                <w:rFonts w:eastAsia="Arial" w:cstheme="minorHAnsi"/>
                <w:b w:val="0"/>
                <w:bCs w:val="0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b w:val="0"/>
                <w:bCs w:val="0"/>
                <w:color w:val="404040" w:themeColor="text1" w:themeTint="BF"/>
                <w:sz w:val="20"/>
                <w:szCs w:val="20"/>
              </w:rPr>
              <w:t>Ongoing</w:t>
            </w:r>
          </w:p>
        </w:tc>
      </w:tr>
      <w:tr w:rsidR="004755F2" w:rsidRPr="005724BB" w14:paraId="7DF320F8" w14:textId="77777777" w:rsidTr="002221BF">
        <w:trPr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tcBorders>
              <w:bottom w:val="single" w:sz="4" w:space="0" w:color="00ABA3"/>
            </w:tcBorders>
            <w:vAlign w:val="center"/>
          </w:tcPr>
          <w:p w14:paraId="6A1931D1" w14:textId="6191EEC4" w:rsidR="004755F2" w:rsidRPr="00ED5939" w:rsidRDefault="004755F2" w:rsidP="004755F2">
            <w:pPr>
              <w:widowControl w:val="0"/>
              <w:autoSpaceDE w:val="0"/>
              <w:autoSpaceDN w:val="0"/>
              <w:rPr>
                <w:rFonts w:eastAsia="Arial" w:cstheme="minorHAnsi"/>
                <w:b w:val="0"/>
                <w:bCs w:val="0"/>
                <w:color w:val="404040" w:themeColor="text1" w:themeTint="BF"/>
                <w:sz w:val="18"/>
                <w:szCs w:val="18"/>
              </w:rPr>
            </w:pPr>
            <w:r w:rsidRPr="00ED5939">
              <w:rPr>
                <w:rFonts w:eastAsia="Arial" w:cstheme="minorHAnsi"/>
                <w:noProof/>
                <w:color w:val="404040" w:themeColor="text1" w:themeTint="BF"/>
                <w:sz w:val="18"/>
                <w:szCs w:val="18"/>
              </w:rPr>
              <w:drawing>
                <wp:anchor distT="0" distB="0" distL="114300" distR="114300" simplePos="0" relativeHeight="251664896" behindDoc="0" locked="0" layoutInCell="1" allowOverlap="1" wp14:anchorId="4CA48284" wp14:editId="2AD77DE8">
                  <wp:simplePos x="504825" y="8039100"/>
                  <wp:positionH relativeFrom="margin">
                    <wp:posOffset>-22225</wp:posOffset>
                  </wp:positionH>
                  <wp:positionV relativeFrom="margin">
                    <wp:posOffset>4445</wp:posOffset>
                  </wp:positionV>
                  <wp:extent cx="457200" cy="457200"/>
                  <wp:effectExtent l="0" t="0" r="0" b="0"/>
                  <wp:wrapNone/>
                  <wp:docPr id="22" name="Graphic 22" descr="Credit c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CreditCard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Borders>
              <w:left w:val="nil"/>
              <w:bottom w:val="single" w:sz="4" w:space="0" w:color="00ABA3"/>
              <w:right w:val="none" w:sz="0" w:space="0" w:color="auto"/>
            </w:tcBorders>
            <w:vAlign w:val="center"/>
          </w:tcPr>
          <w:p w14:paraId="2E1BCF50" w14:textId="3681C2C0" w:rsidR="004755F2" w:rsidRPr="00B461EB" w:rsidRDefault="004755F2" w:rsidP="004755F2">
            <w:pPr>
              <w:widowControl w:val="0"/>
              <w:autoSpaceDE w:val="0"/>
              <w:autoSpaceDN w:val="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/>
                <w:color w:val="404040" w:themeColor="text1" w:themeTint="BF"/>
                <w:sz w:val="20"/>
                <w:szCs w:val="20"/>
              </w:rPr>
              <w:t>Free Event registration</w:t>
            </w:r>
          </w:p>
        </w:tc>
        <w:tc>
          <w:tcPr>
            <w:tcW w:w="5400" w:type="dxa"/>
            <w:vAlign w:val="center"/>
          </w:tcPr>
          <w:p w14:paraId="4EC17EAD" w14:textId="35C6A716" w:rsidR="004755F2" w:rsidRPr="00B461EB" w:rsidRDefault="004755F2" w:rsidP="00B17829">
            <w:pPr>
              <w:widowControl w:val="0"/>
              <w:autoSpaceDE w:val="0"/>
              <w:autoSpaceDN w:val="0"/>
              <w:ind w:right="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2 free event registration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0" w:type="dxa"/>
            <w:tcBorders>
              <w:left w:val="none" w:sz="0" w:space="0" w:color="auto"/>
            </w:tcBorders>
            <w:vAlign w:val="center"/>
          </w:tcPr>
          <w:p w14:paraId="7F33B6A7" w14:textId="6FC74D67" w:rsidR="004755F2" w:rsidRPr="00B461EB" w:rsidRDefault="004755F2" w:rsidP="00B17829">
            <w:pPr>
              <w:widowControl w:val="0"/>
              <w:autoSpaceDE w:val="0"/>
              <w:autoSpaceDN w:val="0"/>
              <w:ind w:left="-104" w:right="-104"/>
              <w:jc w:val="center"/>
              <w:rPr>
                <w:rFonts w:eastAsia="Arial" w:cstheme="minorHAnsi"/>
                <w:b w:val="0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b w:val="0"/>
                <w:color w:val="404040" w:themeColor="text1" w:themeTint="BF"/>
                <w:sz w:val="20"/>
                <w:szCs w:val="20"/>
              </w:rPr>
              <w:t>1 free event registration</w:t>
            </w:r>
          </w:p>
        </w:tc>
      </w:tr>
      <w:tr w:rsidR="004755F2" w:rsidRPr="005724BB" w14:paraId="347E3478" w14:textId="77777777" w:rsidTr="00222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tcBorders>
              <w:top w:val="none" w:sz="0" w:space="0" w:color="auto"/>
              <w:bottom w:val="double" w:sz="4" w:space="0" w:color="00ABA3"/>
            </w:tcBorders>
            <w:vAlign w:val="center"/>
          </w:tcPr>
          <w:p w14:paraId="550E9F0C" w14:textId="173D213A" w:rsidR="004755F2" w:rsidRPr="00ED5939" w:rsidRDefault="004755F2" w:rsidP="004755F2">
            <w:pPr>
              <w:widowControl w:val="0"/>
              <w:autoSpaceDE w:val="0"/>
              <w:autoSpaceDN w:val="0"/>
              <w:spacing w:line="242" w:lineRule="auto"/>
              <w:rPr>
                <w:rFonts w:eastAsia="Arial" w:cstheme="minorHAnsi"/>
                <w:b w:val="0"/>
                <w:bCs w:val="0"/>
                <w:color w:val="404040" w:themeColor="text1" w:themeTint="BF"/>
                <w:sz w:val="18"/>
                <w:szCs w:val="18"/>
              </w:rPr>
            </w:pPr>
            <w:r w:rsidRPr="00ED5939">
              <w:rPr>
                <w:rFonts w:eastAsia="Arial" w:cstheme="minorHAnsi"/>
                <w:noProof/>
                <w:color w:val="404040" w:themeColor="text1" w:themeTint="BF"/>
                <w:sz w:val="18"/>
                <w:szCs w:val="18"/>
              </w:rPr>
              <w:drawing>
                <wp:anchor distT="0" distB="0" distL="114300" distR="114300" simplePos="0" relativeHeight="251665920" behindDoc="0" locked="0" layoutInCell="1" allowOverlap="1" wp14:anchorId="6CD36F22" wp14:editId="06FA1F13">
                  <wp:simplePos x="0" y="0"/>
                  <wp:positionH relativeFrom="margin">
                    <wp:posOffset>-20320</wp:posOffset>
                  </wp:positionH>
                  <wp:positionV relativeFrom="paragraph">
                    <wp:posOffset>-24130</wp:posOffset>
                  </wp:positionV>
                  <wp:extent cx="457200" cy="457200"/>
                  <wp:effectExtent l="0" t="0" r="0" b="0"/>
                  <wp:wrapNone/>
                  <wp:docPr id="23" name="Graphic 23" descr="Netwo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Network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Borders>
              <w:top w:val="none" w:sz="0" w:space="0" w:color="auto"/>
              <w:left w:val="nil"/>
              <w:bottom w:val="double" w:sz="4" w:space="0" w:color="00ABA3"/>
              <w:right w:val="none" w:sz="0" w:space="0" w:color="auto"/>
            </w:tcBorders>
            <w:vAlign w:val="center"/>
          </w:tcPr>
          <w:p w14:paraId="330B8099" w14:textId="1F307BC6" w:rsidR="004755F2" w:rsidRPr="00B461EB" w:rsidRDefault="004755F2" w:rsidP="004755F2">
            <w:pPr>
              <w:widowControl w:val="0"/>
              <w:autoSpaceDE w:val="0"/>
              <w:autoSpaceDN w:val="0"/>
              <w:spacing w:line="242" w:lineRule="auto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/>
                <w:color w:val="404040" w:themeColor="text1" w:themeTint="BF"/>
                <w:sz w:val="20"/>
                <w:szCs w:val="20"/>
              </w:rPr>
              <w:t>Website Recognition</w:t>
            </w:r>
          </w:p>
        </w:tc>
        <w:tc>
          <w:tcPr>
            <w:tcW w:w="5400" w:type="dxa"/>
            <w:tcBorders>
              <w:top w:val="none" w:sz="0" w:space="0" w:color="auto"/>
              <w:bottom w:val="double" w:sz="4" w:space="0" w:color="00ABA3"/>
            </w:tcBorders>
            <w:vAlign w:val="center"/>
          </w:tcPr>
          <w:p w14:paraId="5B512B3F" w14:textId="18719414" w:rsidR="004755F2" w:rsidRPr="00B461EB" w:rsidRDefault="004755F2" w:rsidP="00B17829">
            <w:pPr>
              <w:widowControl w:val="0"/>
              <w:autoSpaceDE w:val="0"/>
              <w:autoSpaceDN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Company Logo on event pag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0" w:type="dxa"/>
            <w:tcBorders>
              <w:top w:val="none" w:sz="0" w:space="0" w:color="auto"/>
              <w:left w:val="none" w:sz="0" w:space="0" w:color="auto"/>
              <w:bottom w:val="double" w:sz="4" w:space="0" w:color="00ABA3"/>
            </w:tcBorders>
            <w:vAlign w:val="center"/>
          </w:tcPr>
          <w:p w14:paraId="7888D5C7" w14:textId="447CC4E9" w:rsidR="004755F2" w:rsidRPr="00B461EB" w:rsidRDefault="004755F2" w:rsidP="00B17829">
            <w:pPr>
              <w:widowControl w:val="0"/>
              <w:autoSpaceDE w:val="0"/>
              <w:autoSpaceDN w:val="0"/>
              <w:jc w:val="center"/>
              <w:rPr>
                <w:rFonts w:eastAsia="Arial" w:cstheme="minorHAnsi"/>
                <w:b w:val="0"/>
                <w:color w:val="404040" w:themeColor="text1" w:themeTint="BF"/>
                <w:sz w:val="20"/>
                <w:szCs w:val="20"/>
              </w:rPr>
            </w:pPr>
            <w:r w:rsidRPr="00B461EB">
              <w:rPr>
                <w:rFonts w:eastAsia="Arial" w:cstheme="minorHAnsi"/>
                <w:b w:val="0"/>
                <w:color w:val="404040" w:themeColor="text1" w:themeTint="BF"/>
                <w:sz w:val="20"/>
                <w:szCs w:val="20"/>
              </w:rPr>
              <w:t>Company Logo on event page</w:t>
            </w:r>
          </w:p>
        </w:tc>
      </w:tr>
      <w:tr w:rsidR="001353E1" w:rsidRPr="00771B3F" w14:paraId="10864B5E" w14:textId="77777777" w:rsidTr="002221B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149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3695" w:type="dxa"/>
            <w:gridSpan w:val="2"/>
            <w:tcBorders>
              <w:top w:val="double" w:sz="4" w:space="0" w:color="00ABA3"/>
              <w:right w:val="none" w:sz="0" w:space="0" w:color="auto"/>
            </w:tcBorders>
            <w:vAlign w:val="center"/>
          </w:tcPr>
          <w:p w14:paraId="68AFBF20" w14:textId="7171A27E" w:rsidR="001353E1" w:rsidRPr="00771B3F" w:rsidRDefault="001C436B" w:rsidP="001C436B">
            <w:pPr>
              <w:widowControl w:val="0"/>
              <w:autoSpaceDE w:val="0"/>
              <w:autoSpaceDN w:val="0"/>
              <w:rPr>
                <w:rFonts w:ascii="Arial" w:eastAsia="Arial" w:hAnsi="Arial" w:cs="Arial"/>
                <w:sz w:val="24"/>
                <w:szCs w:val="24"/>
              </w:rPr>
            </w:pPr>
            <w:r w:rsidRPr="00771B3F">
              <w:rPr>
                <w:rFonts w:ascii="Arial" w:eastAsia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68992" behindDoc="0" locked="0" layoutInCell="1" allowOverlap="1" wp14:anchorId="77E18A4E" wp14:editId="18401E5A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-51435</wp:posOffset>
                  </wp:positionV>
                  <wp:extent cx="274320" cy="274320"/>
                  <wp:effectExtent l="0" t="0" r="0" b="0"/>
                  <wp:wrapNone/>
                  <wp:docPr id="4" name="Graphic 4" descr="Doll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Dollar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  <w:r w:rsidR="001353E1" w:rsidRPr="00771B3F">
              <w:rPr>
                <w:rFonts w:ascii="Arial" w:eastAsia="Arial" w:hAnsi="Arial" w:cs="Arial"/>
                <w:sz w:val="24"/>
                <w:szCs w:val="24"/>
              </w:rPr>
              <w:t xml:space="preserve">     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    </w:t>
            </w:r>
            <w:r w:rsidR="001353E1" w:rsidRPr="00771B3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1353E1" w:rsidRPr="00771B3F">
              <w:rPr>
                <w:rFonts w:eastAsia="Arial" w:cstheme="minorHAnsi"/>
                <w:sz w:val="24"/>
                <w:szCs w:val="24"/>
              </w:rPr>
              <w:t>Inves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tcBorders>
              <w:top w:val="double" w:sz="4" w:space="0" w:color="00ABA3"/>
              <w:left w:val="none" w:sz="0" w:space="0" w:color="auto"/>
              <w:right w:val="none" w:sz="0" w:space="0" w:color="auto"/>
            </w:tcBorders>
            <w:vAlign w:val="center"/>
          </w:tcPr>
          <w:p w14:paraId="39441F2B" w14:textId="5BBCE6E5" w:rsidR="001353E1" w:rsidRPr="007759FA" w:rsidRDefault="001353E1" w:rsidP="005724BB">
            <w:pPr>
              <w:widowControl w:val="0"/>
              <w:autoSpaceDE w:val="0"/>
              <w:autoSpaceDN w:val="0"/>
              <w:jc w:val="center"/>
              <w:rPr>
                <w:rFonts w:eastAsia="Arial" w:cstheme="minorHAnsi"/>
                <w:strike/>
                <w:color w:val="404040" w:themeColor="text1" w:themeTint="BF"/>
                <w:sz w:val="24"/>
                <w:szCs w:val="24"/>
              </w:rPr>
            </w:pPr>
            <w:r w:rsidRPr="007759FA">
              <w:rPr>
                <w:rFonts w:eastAsia="Arial" w:cstheme="minorHAnsi"/>
                <w:strike/>
                <w:color w:val="404040" w:themeColor="text1" w:themeTint="BF"/>
                <w:sz w:val="24"/>
                <w:szCs w:val="24"/>
              </w:rPr>
              <w:t>$</w:t>
            </w:r>
            <w:r w:rsidR="00740337" w:rsidRPr="007759FA">
              <w:rPr>
                <w:rFonts w:eastAsia="Arial" w:cstheme="minorHAnsi"/>
                <w:strike/>
                <w:color w:val="404040" w:themeColor="text1" w:themeTint="BF"/>
                <w:sz w:val="24"/>
                <w:szCs w:val="24"/>
              </w:rPr>
              <w:t>1</w:t>
            </w:r>
            <w:r w:rsidRPr="007759FA">
              <w:rPr>
                <w:rFonts w:eastAsia="Arial" w:cstheme="minorHAnsi"/>
                <w:strike/>
                <w:color w:val="404040" w:themeColor="text1" w:themeTint="BF"/>
                <w:sz w:val="24"/>
                <w:szCs w:val="24"/>
              </w:rPr>
              <w:t>,</w:t>
            </w:r>
            <w:r w:rsidR="00DE1B2E" w:rsidRPr="007759FA">
              <w:rPr>
                <w:rFonts w:eastAsia="Arial" w:cstheme="minorHAnsi"/>
                <w:strike/>
                <w:color w:val="404040" w:themeColor="text1" w:themeTint="BF"/>
                <w:sz w:val="24"/>
                <w:szCs w:val="24"/>
              </w:rPr>
              <w:t>5</w:t>
            </w:r>
            <w:r w:rsidR="007A5241" w:rsidRPr="007759FA">
              <w:rPr>
                <w:rFonts w:eastAsia="Arial" w:cstheme="minorHAnsi"/>
                <w:strike/>
                <w:color w:val="404040" w:themeColor="text1" w:themeTint="BF"/>
                <w:sz w:val="24"/>
                <w:szCs w:val="24"/>
              </w:rPr>
              <w:t>00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5390" w:type="dxa"/>
            <w:tcBorders>
              <w:top w:val="double" w:sz="4" w:space="0" w:color="00ABA3"/>
              <w:left w:val="none" w:sz="0" w:space="0" w:color="auto"/>
            </w:tcBorders>
            <w:vAlign w:val="center"/>
          </w:tcPr>
          <w:p w14:paraId="2F9F622E" w14:textId="3AD4BCA4" w:rsidR="001353E1" w:rsidRPr="00771B3F" w:rsidRDefault="001353E1" w:rsidP="005724BB">
            <w:pPr>
              <w:widowControl w:val="0"/>
              <w:autoSpaceDE w:val="0"/>
              <w:autoSpaceDN w:val="0"/>
              <w:jc w:val="center"/>
              <w:rPr>
                <w:rFonts w:eastAsia="Arial" w:cstheme="minorHAnsi"/>
                <w:color w:val="404040" w:themeColor="text1" w:themeTint="BF"/>
                <w:sz w:val="24"/>
                <w:szCs w:val="24"/>
              </w:rPr>
            </w:pPr>
            <w:r w:rsidRPr="00771B3F">
              <w:rPr>
                <w:rFonts w:eastAsia="Arial" w:cstheme="minorHAnsi"/>
                <w:color w:val="404040" w:themeColor="text1" w:themeTint="BF"/>
                <w:sz w:val="24"/>
                <w:szCs w:val="24"/>
              </w:rPr>
              <w:t>$500</w:t>
            </w:r>
          </w:p>
        </w:tc>
      </w:tr>
    </w:tbl>
    <w:p w14:paraId="4E59C2E1" w14:textId="77777777" w:rsidR="00B461EB" w:rsidRPr="00810527" w:rsidRDefault="007806EE" w:rsidP="00B461EB">
      <w:pPr>
        <w:widowControl w:val="0"/>
        <w:autoSpaceDE w:val="0"/>
        <w:autoSpaceDN w:val="0"/>
        <w:spacing w:before="480" w:after="0" w:line="240" w:lineRule="auto"/>
        <w:jc w:val="center"/>
        <w:rPr>
          <w:rFonts w:cstheme="minorHAnsi"/>
          <w:b/>
          <w:bCs/>
          <w:i/>
          <w:iCs/>
          <w:color w:val="00ABA3"/>
          <w:sz w:val="32"/>
          <w:szCs w:val="32"/>
        </w:rPr>
      </w:pPr>
      <w:r w:rsidRPr="00810527">
        <w:rPr>
          <w:rFonts w:cstheme="minorHAnsi"/>
          <w:b/>
          <w:bCs/>
          <w:noProof/>
          <w:color w:val="00ABA3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8C8409A" wp14:editId="0D80A7D0">
                <wp:simplePos x="0" y="0"/>
                <wp:positionH relativeFrom="margin">
                  <wp:posOffset>8239125</wp:posOffset>
                </wp:positionH>
                <wp:positionV relativeFrom="paragraph">
                  <wp:posOffset>695960</wp:posOffset>
                </wp:positionV>
                <wp:extent cx="542925" cy="276225"/>
                <wp:effectExtent l="0" t="19050" r="47625" b="47625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A8A7C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648.75pt;margin-top:54.8pt;width:42.75pt;height:21.75pt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" adj="16105" fillcolor="black [3200]" strokecolor="black [1600]" strokeweight="1pt">
                <w10:wrap anchorx="margin"/>
              </v:shape>
            </w:pict>
          </mc:Fallback>
        </mc:AlternateContent>
      </w:r>
      <w:r w:rsidR="005724BB" w:rsidRPr="00810527">
        <w:rPr>
          <w:rFonts w:cstheme="minorHAnsi"/>
          <w:b/>
          <w:bCs/>
          <w:i/>
          <w:iCs/>
          <w:color w:val="00ABA3"/>
          <w:sz w:val="32"/>
          <w:szCs w:val="32"/>
        </w:rPr>
        <w:t xml:space="preserve">Showcase your brand to </w:t>
      </w:r>
      <w:r w:rsidR="005B081B" w:rsidRPr="00810527">
        <w:rPr>
          <w:rFonts w:cstheme="minorHAnsi"/>
          <w:b/>
          <w:bCs/>
          <w:i/>
          <w:iCs/>
          <w:color w:val="00ABA3"/>
          <w:sz w:val="32"/>
          <w:szCs w:val="32"/>
        </w:rPr>
        <w:t>a</w:t>
      </w:r>
      <w:r w:rsidR="005724BB" w:rsidRPr="00810527">
        <w:rPr>
          <w:rFonts w:ascii="Times New Roman" w:eastAsia="Arial" w:hAnsi="Times New Roman" w:cs="Times New Roman"/>
          <w:b/>
          <w:bCs/>
          <w:i/>
          <w:iCs/>
          <w:noProof/>
          <w:color w:val="00ABA3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3AA070E" wp14:editId="1CDD6B92">
                <wp:simplePos x="0" y="0"/>
                <wp:positionH relativeFrom="column">
                  <wp:posOffset>116840</wp:posOffset>
                </wp:positionH>
                <wp:positionV relativeFrom="paragraph">
                  <wp:posOffset>8636000</wp:posOffset>
                </wp:positionV>
                <wp:extent cx="6921500" cy="2762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150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884A69" w14:textId="77777777" w:rsidR="005724BB" w:rsidRPr="00DC6724" w:rsidRDefault="005724BB" w:rsidP="005724BB">
                            <w:pPr>
                              <w:rPr>
                                <w:rFonts w:ascii="Avenir LT Std 45 Book" w:hAnsi="Avenir LT Std 45 Book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AA070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9.2pt;margin-top:680pt;width:545pt;height:21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" filled="f" stroked="f">
                <v:textbox>
                  <w:txbxContent>
                    <w:p w14:paraId="64884A69" w14:textId="77777777" w:rsidR="005724BB" w:rsidRPr="00DC6724" w:rsidRDefault="005724BB" w:rsidP="005724BB">
                      <w:pPr>
                        <w:rPr>
                          <w:rFonts w:ascii="Avenir LT Std 45 Book" w:hAnsi="Avenir LT Std 45 Book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4DB3" w:rsidRPr="00810527">
        <w:rPr>
          <w:rFonts w:cstheme="minorHAnsi"/>
          <w:b/>
          <w:bCs/>
          <w:i/>
          <w:iCs/>
          <w:color w:val="00ABA3"/>
          <w:sz w:val="32"/>
          <w:szCs w:val="32"/>
        </w:rPr>
        <w:t xml:space="preserve"> select audience!</w:t>
      </w:r>
    </w:p>
    <w:p w14:paraId="6493C33C" w14:textId="67FA2A49" w:rsidR="00266CF3" w:rsidRPr="00810E91" w:rsidRDefault="006D6881" w:rsidP="00B461EB">
      <w:pPr>
        <w:widowControl w:val="0"/>
        <w:autoSpaceDE w:val="0"/>
        <w:autoSpaceDN w:val="0"/>
        <w:spacing w:before="360" w:after="0" w:line="240" w:lineRule="auto"/>
        <w:jc w:val="center"/>
        <w:rPr>
          <w:rFonts w:eastAsia="Arial" w:cstheme="minorHAnsi"/>
          <w:b/>
          <w:bCs/>
          <w:sz w:val="32"/>
          <w:szCs w:val="32"/>
        </w:rPr>
      </w:pPr>
      <w:sdt>
        <w:sdtPr>
          <w:rPr>
            <w:rFonts w:eastAsia="Arial" w:cstheme="minorHAnsi"/>
            <w:b/>
            <w:bCs/>
            <w:sz w:val="44"/>
            <w:szCs w:val="44"/>
          </w:rPr>
          <w:id w:val="-770232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0527">
            <w:rPr>
              <w:rFonts w:ascii="MS Gothic" w:eastAsia="MS Gothic" w:hAnsi="MS Gothic" w:cstheme="minorHAnsi" w:hint="eastAsia"/>
              <w:b/>
              <w:bCs/>
              <w:sz w:val="44"/>
              <w:szCs w:val="44"/>
            </w:rPr>
            <w:t>☐</w:t>
          </w:r>
        </w:sdtContent>
      </w:sdt>
      <w:r w:rsidR="0053770E" w:rsidRPr="009F31FB">
        <w:rPr>
          <w:rFonts w:eastAsia="Arial" w:cstheme="minorHAnsi"/>
          <w:b/>
          <w:bCs/>
          <w:sz w:val="32"/>
          <w:szCs w:val="32"/>
        </w:rPr>
        <w:t xml:space="preserve"> </w:t>
      </w:r>
      <w:r w:rsidR="00B461EB">
        <w:rPr>
          <w:rFonts w:eastAsia="Arial" w:cstheme="minorHAnsi"/>
          <w:b/>
          <w:bCs/>
          <w:sz w:val="32"/>
          <w:szCs w:val="32"/>
        </w:rPr>
        <w:t xml:space="preserve">  </w:t>
      </w:r>
      <w:r w:rsidR="0053770E" w:rsidRPr="009F31FB">
        <w:rPr>
          <w:rFonts w:eastAsia="Arial" w:cstheme="minorHAnsi"/>
          <w:b/>
          <w:bCs/>
          <w:sz w:val="32"/>
          <w:szCs w:val="32"/>
        </w:rPr>
        <w:t>Yes! I would like to sponsor! Registration Form follows on 2</w:t>
      </w:r>
      <w:r w:rsidR="0053770E" w:rsidRPr="009F31FB">
        <w:rPr>
          <w:rFonts w:eastAsia="Arial" w:cstheme="minorHAnsi"/>
          <w:b/>
          <w:bCs/>
          <w:sz w:val="32"/>
          <w:szCs w:val="32"/>
          <w:vertAlign w:val="superscript"/>
        </w:rPr>
        <w:t>nd</w:t>
      </w:r>
      <w:r w:rsidR="0053770E" w:rsidRPr="009F31FB">
        <w:rPr>
          <w:rFonts w:eastAsia="Arial" w:cstheme="minorHAnsi"/>
          <w:b/>
          <w:bCs/>
          <w:sz w:val="32"/>
          <w:szCs w:val="32"/>
        </w:rPr>
        <w:t xml:space="preserve"> page  </w:t>
      </w:r>
    </w:p>
    <w:p w14:paraId="3DDF3F08" w14:textId="77777777" w:rsidR="00266CF3" w:rsidRDefault="00266CF3" w:rsidP="001F664E">
      <w:pPr>
        <w:widowControl w:val="0"/>
        <w:autoSpaceDE w:val="0"/>
        <w:autoSpaceDN w:val="0"/>
        <w:spacing w:after="0" w:line="240" w:lineRule="auto"/>
        <w:ind w:left="2295" w:right="2377" w:firstLine="448"/>
        <w:rPr>
          <w:rFonts w:ascii="Arial" w:eastAsia="Arial" w:hAnsi="Arial" w:cs="Arial"/>
          <w:color w:val="FFFFFF"/>
          <w:sz w:val="20"/>
        </w:rPr>
      </w:pPr>
    </w:p>
    <w:p w14:paraId="6AE2EF0D" w14:textId="77777777" w:rsidR="00266CF3" w:rsidRDefault="00266CF3" w:rsidP="001F664E">
      <w:pPr>
        <w:widowControl w:val="0"/>
        <w:autoSpaceDE w:val="0"/>
        <w:autoSpaceDN w:val="0"/>
        <w:spacing w:after="0" w:line="240" w:lineRule="auto"/>
        <w:ind w:left="2295" w:right="2377" w:firstLine="448"/>
        <w:rPr>
          <w:rFonts w:ascii="Arial" w:eastAsia="Arial" w:hAnsi="Arial" w:cs="Arial"/>
          <w:color w:val="FFFFFF"/>
          <w:sz w:val="20"/>
        </w:rPr>
      </w:pPr>
    </w:p>
    <w:p w14:paraId="3B6D65FA" w14:textId="77777777" w:rsidR="00740337" w:rsidRDefault="00740337" w:rsidP="001F664E">
      <w:pPr>
        <w:widowControl w:val="0"/>
        <w:autoSpaceDE w:val="0"/>
        <w:autoSpaceDN w:val="0"/>
        <w:spacing w:after="0" w:line="240" w:lineRule="auto"/>
        <w:ind w:left="2295" w:right="2377" w:firstLine="448"/>
        <w:rPr>
          <w:rFonts w:ascii="Arial" w:eastAsia="Arial" w:hAnsi="Arial" w:cs="Arial"/>
          <w:color w:val="FFFFFF"/>
          <w:sz w:val="20"/>
        </w:rPr>
      </w:pPr>
    </w:p>
    <w:p w14:paraId="6A1A8118" w14:textId="77777777" w:rsidR="00266CF3" w:rsidRDefault="00266CF3" w:rsidP="001F664E">
      <w:pPr>
        <w:widowControl w:val="0"/>
        <w:autoSpaceDE w:val="0"/>
        <w:autoSpaceDN w:val="0"/>
        <w:spacing w:after="0" w:line="240" w:lineRule="auto"/>
        <w:ind w:left="2295" w:right="2377" w:firstLine="448"/>
        <w:rPr>
          <w:rFonts w:ascii="Arial" w:eastAsia="Arial" w:hAnsi="Arial" w:cs="Arial"/>
          <w:color w:val="FFFFFF"/>
          <w:sz w:val="20"/>
        </w:rPr>
      </w:pPr>
    </w:p>
    <w:p w14:paraId="39EE96D0" w14:textId="6BB970E3" w:rsidR="00B461EB" w:rsidRDefault="00B461EB" w:rsidP="001F664E">
      <w:pPr>
        <w:widowControl w:val="0"/>
        <w:autoSpaceDE w:val="0"/>
        <w:autoSpaceDN w:val="0"/>
        <w:spacing w:after="0" w:line="240" w:lineRule="auto"/>
        <w:ind w:left="2295" w:right="2377" w:firstLine="448"/>
        <w:rPr>
          <w:rFonts w:ascii="Arial" w:eastAsia="Arial" w:hAnsi="Arial" w:cs="Arial"/>
          <w:color w:val="FFFFFF"/>
          <w:sz w:val="20"/>
        </w:rPr>
      </w:pPr>
      <w:r w:rsidRPr="00FD272F">
        <w:rPr>
          <w:rFonts w:ascii="Cambria" w:eastAsia="Arial" w:hAnsi="Arial" w:cs="Arial"/>
          <w:noProof/>
          <w:color w:val="404040"/>
          <w:sz w:val="4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6B6C93A" wp14:editId="690FE702">
                <wp:simplePos x="0" y="0"/>
                <wp:positionH relativeFrom="column">
                  <wp:posOffset>64008</wp:posOffset>
                </wp:positionH>
                <wp:positionV relativeFrom="paragraph">
                  <wp:posOffset>109982</wp:posOffset>
                </wp:positionV>
                <wp:extent cx="9052560" cy="529590"/>
                <wp:effectExtent l="0" t="0" r="15240" b="2286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52560" cy="529590"/>
                        </a:xfrm>
                        <a:prstGeom prst="rect">
                          <a:avLst/>
                        </a:prstGeom>
                        <a:solidFill>
                          <a:srgbClr val="00ABA3"/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4FDB7" w14:textId="6DB83372" w:rsidR="001F664E" w:rsidRPr="00DB6600" w:rsidRDefault="001F664E" w:rsidP="00810527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4"/>
                                <w:szCs w:val="44"/>
                              </w:rPr>
                              <w:t>202</w:t>
                            </w:r>
                            <w:r w:rsidR="008520D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4"/>
                                <w:szCs w:val="44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NEEBC</w:t>
                            </w:r>
                            <w:r w:rsidR="00BA440A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Washington Update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DB6600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Sponsor Registration Form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6C93A" id="Text Box 16" o:spid="_x0000_s1027" type="#_x0000_t202" style="position:absolute;left:0;text-align:left;margin-left:5.05pt;margin-top:8.65pt;width:712.8pt;height:41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" fillcolor="#00aba3" strokecolor="white">
                <v:textbox>
                  <w:txbxContent>
                    <w:p w14:paraId="7884FDB7" w14:textId="6DB83372" w:rsidR="001F664E" w:rsidRPr="00DB6600" w:rsidRDefault="001F664E" w:rsidP="00810527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44"/>
                          <w:szCs w:val="44"/>
                        </w:rPr>
                        <w:t>202</w:t>
                      </w:r>
                      <w:r w:rsidR="008520D3">
                        <w:rPr>
                          <w:rFonts w:ascii="Times New Roman" w:hAnsi="Times New Roman" w:cs="Times New Roman"/>
                          <w:color w:val="FFFFFF" w:themeColor="background1"/>
                          <w:sz w:val="44"/>
                          <w:szCs w:val="44"/>
                        </w:rPr>
                        <w:t>5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44"/>
                          <w:szCs w:val="44"/>
                        </w:rPr>
                        <w:t xml:space="preserve"> NEEBC</w:t>
                      </w:r>
                      <w:r w:rsidR="00BA440A">
                        <w:rPr>
                          <w:rFonts w:ascii="Times New Roman" w:hAnsi="Times New Roman" w:cs="Times New Roman"/>
                          <w:color w:val="FFFFFF" w:themeColor="background1"/>
                          <w:sz w:val="44"/>
                          <w:szCs w:val="44"/>
                        </w:rPr>
                        <w:t xml:space="preserve"> Washington Update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Pr="00DB6600">
                        <w:rPr>
                          <w:rFonts w:ascii="Times New Roman" w:hAnsi="Times New Roman" w:cs="Times New Roman"/>
                          <w:color w:val="FFFFFF" w:themeColor="background1"/>
                          <w:sz w:val="44"/>
                          <w:szCs w:val="44"/>
                        </w:rPr>
                        <w:t xml:space="preserve">Sponsor Registration Form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3632F314" w14:textId="35ADE866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2295" w:right="2377" w:firstLine="448"/>
        <w:rPr>
          <w:rFonts w:ascii="Arial" w:eastAsia="Arial" w:hAnsi="Arial" w:cs="Arial"/>
          <w:sz w:val="20"/>
        </w:rPr>
      </w:pPr>
      <w:r w:rsidRPr="00FD272F">
        <w:rPr>
          <w:rFonts w:ascii="Arial" w:eastAsia="Arial" w:hAnsi="Arial" w:cs="Arial"/>
          <w:color w:val="FFFFFF"/>
          <w:sz w:val="20"/>
        </w:rPr>
        <w:t>.2565</w:t>
      </w:r>
    </w:p>
    <w:p w14:paraId="5BA40940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3F03C4ED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0EA6886D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25CC6649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2D7CCA33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2765CB8A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073E2BC7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77221F12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730EF510" w14:textId="77777777" w:rsidR="001F664E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3A0252EA" w14:textId="77777777" w:rsidR="0001618D" w:rsidRDefault="0001618D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0820E0D8" w14:textId="77777777" w:rsidR="0001618D" w:rsidRPr="00FD272F" w:rsidRDefault="0001618D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1FDC6D03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664ECBDA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77EF5A23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3461D8CB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28C6A2C3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675EE376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3E4910CA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1415F6F1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29AF420F" w14:textId="77777777" w:rsidR="001F664E" w:rsidRPr="00FD272F" w:rsidRDefault="001F664E" w:rsidP="001F664E">
      <w:pPr>
        <w:widowControl w:val="0"/>
        <w:autoSpaceDE w:val="0"/>
        <w:autoSpaceDN w:val="0"/>
        <w:spacing w:after="0" w:line="240" w:lineRule="auto"/>
        <w:ind w:left="400"/>
        <w:rPr>
          <w:rFonts w:ascii="Cambria" w:eastAsia="Arial" w:hAnsi="Arial" w:cs="Arial"/>
          <w:color w:val="404040"/>
          <w:sz w:val="2"/>
          <w:szCs w:val="2"/>
        </w:rPr>
      </w:pPr>
    </w:p>
    <w:p w14:paraId="2DF3EEF7" w14:textId="00498067" w:rsidR="00BA440A" w:rsidRPr="00BA440A" w:rsidRDefault="00A15D60" w:rsidP="00BA440A">
      <w:pPr>
        <w:widowControl w:val="0"/>
        <w:autoSpaceDE w:val="0"/>
        <w:autoSpaceDN w:val="0"/>
        <w:spacing w:before="120" w:after="360" w:line="240" w:lineRule="auto"/>
        <w:ind w:left="274"/>
        <w:rPr>
          <w:rFonts w:eastAsia="Avenir LT Std 45 Book" w:cstheme="minorHAnsi"/>
          <w:b/>
          <w:bCs/>
          <w:sz w:val="28"/>
          <w:szCs w:val="28"/>
        </w:rPr>
      </w:pPr>
      <w:r>
        <w:rPr>
          <w:rFonts w:ascii="Cambria" w:eastAsia="Avenir LT Std 45 Book" w:hAnsi="Avenir LT Std 45 Book" w:cs="Avenir LT Std 45 Book"/>
          <w:color w:val="404040" w:themeColor="text1" w:themeTint="BF"/>
          <w:sz w:val="36"/>
          <w:szCs w:val="36"/>
        </w:rPr>
        <w:br/>
      </w:r>
      <w:r w:rsidR="00BA440A" w:rsidRPr="00BA440A">
        <w:rPr>
          <w:rFonts w:eastAsia="Avenir LT Std 45 Book" w:cstheme="minorHAnsi"/>
          <w:b/>
          <w:bCs/>
          <w:sz w:val="28"/>
          <w:szCs w:val="28"/>
        </w:rPr>
        <w:t xml:space="preserve">Thursday, </w:t>
      </w:r>
      <w:r w:rsidR="00BA440A">
        <w:rPr>
          <w:rFonts w:eastAsia="Avenir LT Std 45 Book" w:cstheme="minorHAnsi"/>
          <w:b/>
          <w:bCs/>
          <w:sz w:val="28"/>
          <w:szCs w:val="28"/>
        </w:rPr>
        <w:t>November 20</w:t>
      </w:r>
      <w:r w:rsidR="00BA440A" w:rsidRPr="00BA440A">
        <w:rPr>
          <w:rFonts w:eastAsia="Avenir LT Std 45 Book" w:cstheme="minorHAnsi"/>
          <w:b/>
          <w:bCs/>
          <w:sz w:val="28"/>
          <w:szCs w:val="28"/>
        </w:rPr>
        <w:t xml:space="preserve">, </w:t>
      </w:r>
      <w:proofErr w:type="gramStart"/>
      <w:r w:rsidR="00BA440A" w:rsidRPr="00BA440A">
        <w:rPr>
          <w:rFonts w:eastAsia="Avenir LT Std 45 Book" w:cstheme="minorHAnsi"/>
          <w:b/>
          <w:bCs/>
          <w:sz w:val="28"/>
          <w:szCs w:val="28"/>
        </w:rPr>
        <w:t>2025</w:t>
      </w:r>
      <w:proofErr w:type="gramEnd"/>
      <w:r w:rsidR="00BA440A" w:rsidRPr="00BA440A">
        <w:rPr>
          <w:rFonts w:eastAsia="Avenir LT Std 45 Book" w:cstheme="minorHAnsi"/>
          <w:b/>
          <w:bCs/>
          <w:sz w:val="28"/>
          <w:szCs w:val="28"/>
        </w:rPr>
        <w:t xml:space="preserve"> | </w:t>
      </w:r>
      <w:r w:rsidR="00BA440A">
        <w:rPr>
          <w:rFonts w:eastAsia="Avenir LT Std 45 Book" w:cstheme="minorHAnsi"/>
          <w:b/>
          <w:bCs/>
          <w:sz w:val="28"/>
          <w:szCs w:val="28"/>
        </w:rPr>
        <w:t>Mintz, Boston</w:t>
      </w:r>
      <w:r w:rsidR="00BA440A" w:rsidRPr="00BA440A">
        <w:rPr>
          <w:rFonts w:eastAsia="Avenir LT Std 45 Book" w:cstheme="minorHAnsi"/>
          <w:b/>
          <w:bCs/>
          <w:sz w:val="28"/>
          <w:szCs w:val="28"/>
        </w:rPr>
        <w:t>, MA</w:t>
      </w:r>
    </w:p>
    <w:p w14:paraId="02234B2E" w14:textId="77777777" w:rsidR="00BA440A" w:rsidRPr="00BA440A" w:rsidRDefault="00BA440A" w:rsidP="00BA440A">
      <w:pPr>
        <w:widowControl w:val="0"/>
        <w:autoSpaceDE w:val="0"/>
        <w:autoSpaceDN w:val="0"/>
        <w:spacing w:before="240" w:after="240" w:line="360" w:lineRule="auto"/>
        <w:ind w:left="288" w:right="288"/>
        <w:rPr>
          <w:rFonts w:eastAsia="Avenir LT Std 45 Book" w:cstheme="minorHAnsi"/>
          <w:sz w:val="24"/>
          <w:szCs w:val="24"/>
        </w:rPr>
      </w:pPr>
      <w:r w:rsidRPr="00BA440A">
        <w:rPr>
          <w:rFonts w:eastAsia="Avenir LT Std 45 Book" w:cstheme="minorHAnsi"/>
          <w:sz w:val="24"/>
          <w:szCs w:val="24"/>
        </w:rPr>
        <w:t>Name: _</w:t>
      </w:r>
      <w:sdt>
        <w:sdtPr>
          <w:rPr>
            <w:rFonts w:eastAsia="Avenir LT Std 45 Book" w:cstheme="minorHAnsi"/>
            <w:sz w:val="24"/>
            <w:szCs w:val="24"/>
          </w:rPr>
          <w:id w:val="1666895422"/>
          <w:placeholder>
            <w:docPart w:val="672B0EE387C54B56BF2DBD2A06D31C30"/>
          </w:placeholder>
          <w:showingPlcHdr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</w:t>
      </w:r>
      <w:r w:rsidRPr="00BA440A">
        <w:rPr>
          <w:rFonts w:eastAsia="Avenir LT Std 45 Book" w:cstheme="minorHAnsi"/>
          <w:sz w:val="24"/>
          <w:szCs w:val="24"/>
        </w:rPr>
        <w:tab/>
        <w:t>Company: _</w:t>
      </w:r>
      <w:sdt>
        <w:sdtPr>
          <w:rPr>
            <w:rFonts w:eastAsia="Avenir LT Std 45 Book" w:cstheme="minorHAnsi"/>
            <w:sz w:val="24"/>
            <w:szCs w:val="24"/>
          </w:rPr>
          <w:id w:val="-501355472"/>
          <w:placeholder>
            <w:docPart w:val="E00DBBE8A2FE4B1B89FE33A2814CC4A3"/>
          </w:placeholder>
          <w:showingPlcHdr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________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</w:t>
      </w:r>
    </w:p>
    <w:p w14:paraId="1F07E833" w14:textId="77777777" w:rsidR="00BA440A" w:rsidRPr="00BA440A" w:rsidRDefault="00BA440A" w:rsidP="00BA440A">
      <w:pPr>
        <w:widowControl w:val="0"/>
        <w:tabs>
          <w:tab w:val="left" w:pos="14850"/>
        </w:tabs>
        <w:autoSpaceDE w:val="0"/>
        <w:autoSpaceDN w:val="0"/>
        <w:spacing w:before="240" w:after="240" w:line="360" w:lineRule="auto"/>
        <w:ind w:left="288" w:right="288"/>
        <w:rPr>
          <w:rFonts w:eastAsia="Avenir LT Std 45 Book" w:cstheme="minorHAnsi"/>
          <w:sz w:val="24"/>
          <w:szCs w:val="24"/>
        </w:rPr>
      </w:pPr>
      <w:r w:rsidRPr="00BA440A">
        <w:rPr>
          <w:rFonts w:eastAsia="Avenir LT Std 45 Book" w:cstheme="minorHAnsi"/>
          <w:sz w:val="24"/>
          <w:szCs w:val="24"/>
        </w:rPr>
        <w:t>Address: _</w:t>
      </w:r>
      <w:sdt>
        <w:sdtPr>
          <w:rPr>
            <w:rFonts w:eastAsia="Avenir LT Std 45 Book" w:cstheme="minorHAnsi"/>
            <w:sz w:val="24"/>
            <w:szCs w:val="24"/>
          </w:rPr>
          <w:id w:val="-777262259"/>
          <w:placeholder>
            <w:docPart w:val="018320590A8B4E2E923362D7E1CB83BA"/>
          </w:placeholder>
          <w:showingPlcHdr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_______________________________________________________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</w:t>
      </w:r>
    </w:p>
    <w:p w14:paraId="0D63A0C2" w14:textId="77777777" w:rsidR="00BA440A" w:rsidRPr="00BA440A" w:rsidRDefault="00BA440A" w:rsidP="00BA440A">
      <w:pPr>
        <w:widowControl w:val="0"/>
        <w:autoSpaceDE w:val="0"/>
        <w:autoSpaceDN w:val="0"/>
        <w:spacing w:before="240" w:after="240" w:line="360" w:lineRule="auto"/>
        <w:ind w:left="288" w:right="288"/>
        <w:rPr>
          <w:rFonts w:eastAsia="Avenir LT Std 45 Book" w:cstheme="minorHAnsi"/>
          <w:sz w:val="24"/>
          <w:szCs w:val="24"/>
        </w:rPr>
      </w:pPr>
      <w:r w:rsidRPr="00BA440A">
        <w:rPr>
          <w:rFonts w:eastAsia="Avenir LT Std 45 Book" w:cstheme="minorHAnsi"/>
          <w:sz w:val="24"/>
          <w:szCs w:val="24"/>
        </w:rPr>
        <w:t>Phone: _</w:t>
      </w:r>
      <w:sdt>
        <w:sdtPr>
          <w:rPr>
            <w:rFonts w:eastAsia="Avenir LT Std 45 Book" w:cstheme="minorHAnsi"/>
            <w:sz w:val="24"/>
            <w:szCs w:val="24"/>
          </w:rPr>
          <w:id w:val="897940228"/>
          <w:placeholder>
            <w:docPart w:val="7FB16FD455A74152B349A09FF8BF5C4E"/>
          </w:placeholder>
          <w:showingPlcHdr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</w:t>
      </w:r>
      <w:r w:rsidRPr="00BA440A">
        <w:rPr>
          <w:rFonts w:eastAsia="Avenir LT Std 45 Book" w:cstheme="minorHAnsi"/>
          <w:sz w:val="24"/>
          <w:szCs w:val="24"/>
        </w:rPr>
        <w:tab/>
        <w:t>Email:</w:t>
      </w:r>
      <w:r w:rsidRPr="00BA440A">
        <w:rPr>
          <w:rFonts w:eastAsia="Avenir LT Std 45 Book" w:cstheme="minorHAnsi"/>
          <w:spacing w:val="-2"/>
          <w:sz w:val="24"/>
          <w:szCs w:val="24"/>
        </w:rPr>
        <w:t xml:space="preserve"> _</w:t>
      </w:r>
      <w:sdt>
        <w:sdtPr>
          <w:rPr>
            <w:rFonts w:eastAsia="Avenir LT Std 45 Book" w:cstheme="minorHAnsi"/>
            <w:sz w:val="24"/>
            <w:szCs w:val="24"/>
          </w:rPr>
          <w:id w:val="-1076206186"/>
          <w:placeholder>
            <w:docPart w:val="1B3AD7A3D8564A1B907B9A715F97DC30"/>
          </w:placeholder>
          <w:showingPlcHdr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___________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</w:t>
      </w:r>
    </w:p>
    <w:tbl>
      <w:tblPr>
        <w:tblStyle w:val="TableGrid"/>
        <w:tblpPr w:leftFromText="180" w:rightFromText="180" w:vertAnchor="text" w:horzAnchor="page" w:tblpX="3584" w:tblpY="145"/>
        <w:tblW w:w="25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3600"/>
      </w:tblGrid>
      <w:tr w:rsidR="00BA440A" w:rsidRPr="00BA440A" w14:paraId="6DC8AEC2" w14:textId="77777777" w:rsidTr="00BA440A">
        <w:trPr>
          <w:trHeight w:val="432"/>
        </w:trPr>
        <w:tc>
          <w:tcPr>
            <w:tcW w:w="2500" w:type="pct"/>
            <w:vAlign w:val="center"/>
          </w:tcPr>
          <w:p w14:paraId="352F5CD3" w14:textId="205AF067" w:rsidR="00BA440A" w:rsidRPr="007759FA" w:rsidRDefault="00C74D3B" w:rsidP="00BA440A">
            <w:pPr>
              <w:widowControl w:val="0"/>
              <w:tabs>
                <w:tab w:val="left" w:pos="14850"/>
              </w:tabs>
              <w:autoSpaceDE w:val="0"/>
              <w:autoSpaceDN w:val="0"/>
              <w:rPr>
                <w:rFonts w:eastAsia="Avenir LT Std 45 Book" w:cstheme="minorHAnsi"/>
                <w:strike/>
                <w:sz w:val="26"/>
                <w:szCs w:val="26"/>
              </w:rPr>
            </w:pPr>
            <w:r w:rsidRPr="001D362D">
              <w:rPr>
                <w:rFonts w:ascii="MS Gothic" w:eastAsia="MS Gothic" w:hAnsi="MS Gothic" w:cstheme="minorHAnsi" w:hint="eastAsia"/>
                <w:b/>
                <w:bCs/>
                <w:sz w:val="32"/>
                <w:szCs w:val="32"/>
              </w:rPr>
              <w:sym w:font="Wingdings 2" w:char="F02A"/>
            </w:r>
            <w:r w:rsidR="00BA440A" w:rsidRPr="007759FA">
              <w:rPr>
                <w:rFonts w:eastAsia="Avenir LT Std 45 Book" w:cstheme="minorHAnsi"/>
                <w:strike/>
                <w:sz w:val="26"/>
                <w:szCs w:val="26"/>
              </w:rPr>
              <w:t>Spotlight Sponsor ($1,500)</w:t>
            </w:r>
          </w:p>
        </w:tc>
        <w:tc>
          <w:tcPr>
            <w:tcW w:w="2500" w:type="pct"/>
            <w:vAlign w:val="center"/>
          </w:tcPr>
          <w:p w14:paraId="7508CDB6" w14:textId="20FBE499" w:rsidR="00BA440A" w:rsidRPr="00BA440A" w:rsidRDefault="006D6881" w:rsidP="00BA440A">
            <w:pPr>
              <w:widowControl w:val="0"/>
              <w:tabs>
                <w:tab w:val="left" w:pos="14850"/>
              </w:tabs>
              <w:autoSpaceDE w:val="0"/>
              <w:autoSpaceDN w:val="0"/>
              <w:rPr>
                <w:rFonts w:eastAsia="Avenir LT Std 45 Book" w:cstheme="minorHAnsi"/>
                <w:sz w:val="26"/>
                <w:szCs w:val="26"/>
              </w:rPr>
            </w:pPr>
            <w:sdt>
              <w:sdtPr>
                <w:rPr>
                  <w:rFonts w:eastAsia="Avenir LT Std 45 Book" w:cstheme="minorHAnsi"/>
                  <w:sz w:val="26"/>
                  <w:szCs w:val="26"/>
                </w:rPr>
                <w:id w:val="-121997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40A" w:rsidRPr="00BA440A">
                  <w:rPr>
                    <w:rFonts w:ascii="Segoe UI Symbol" w:eastAsia="Avenir LT Std 45 Book" w:hAnsi="Segoe UI Symbol" w:cs="Segoe UI Symbol"/>
                    <w:sz w:val="26"/>
                    <w:szCs w:val="26"/>
                  </w:rPr>
                  <w:t>☐</w:t>
                </w:r>
              </w:sdtContent>
            </w:sdt>
            <w:r w:rsidR="00BA440A" w:rsidRPr="00BA440A">
              <w:rPr>
                <w:rFonts w:eastAsia="Avenir LT Std 45 Book" w:cstheme="minorHAnsi"/>
                <w:sz w:val="26"/>
                <w:szCs w:val="26"/>
              </w:rPr>
              <w:t xml:space="preserve"> Event Sponsor ($500)</w:t>
            </w:r>
          </w:p>
        </w:tc>
      </w:tr>
    </w:tbl>
    <w:p w14:paraId="421AEDBF" w14:textId="77777777" w:rsidR="00BA440A" w:rsidRPr="00BA440A" w:rsidRDefault="00BA440A" w:rsidP="00BA440A">
      <w:pPr>
        <w:widowControl w:val="0"/>
        <w:tabs>
          <w:tab w:val="left" w:pos="4941"/>
          <w:tab w:val="left" w:pos="7556"/>
          <w:tab w:val="left" w:pos="9013"/>
          <w:tab w:val="left" w:pos="10470"/>
          <w:tab w:val="left" w:pos="14850"/>
        </w:tabs>
        <w:autoSpaceDE w:val="0"/>
        <w:autoSpaceDN w:val="0"/>
        <w:spacing w:before="240" w:after="240" w:line="360" w:lineRule="auto"/>
        <w:ind w:left="288" w:right="288"/>
        <w:rPr>
          <w:rFonts w:eastAsia="Avenir LT Std 45 Book" w:cstheme="minorHAnsi"/>
          <w:sz w:val="24"/>
          <w:szCs w:val="24"/>
          <w:u w:val="single"/>
        </w:rPr>
      </w:pPr>
      <w:r w:rsidRPr="00BA440A">
        <w:rPr>
          <w:rFonts w:eastAsia="Avenir LT Std 45 Book" w:cstheme="minorHAnsi"/>
          <w:sz w:val="24"/>
          <w:szCs w:val="24"/>
          <w:u w:val="single"/>
        </w:rPr>
        <w:t>Sponsorship Selection:</w:t>
      </w:r>
    </w:p>
    <w:p w14:paraId="19DEADCC" w14:textId="77777777" w:rsidR="00BA440A" w:rsidRPr="00BA440A" w:rsidRDefault="00BA440A" w:rsidP="00BA440A">
      <w:pPr>
        <w:widowControl w:val="0"/>
        <w:tabs>
          <w:tab w:val="left" w:pos="4941"/>
          <w:tab w:val="left" w:pos="7556"/>
          <w:tab w:val="left" w:pos="9013"/>
          <w:tab w:val="left" w:pos="10470"/>
          <w:tab w:val="left" w:pos="14850"/>
        </w:tabs>
        <w:autoSpaceDE w:val="0"/>
        <w:autoSpaceDN w:val="0"/>
        <w:spacing w:before="240" w:after="240" w:line="360" w:lineRule="auto"/>
        <w:ind w:left="288" w:right="288"/>
        <w:rPr>
          <w:rFonts w:eastAsia="Avenir LT Std 45 Book" w:cstheme="minorHAnsi"/>
          <w:sz w:val="24"/>
          <w:szCs w:val="24"/>
          <w:u w:val="single"/>
        </w:rPr>
      </w:pPr>
      <w:r w:rsidRPr="00BA440A">
        <w:rPr>
          <w:rFonts w:eastAsia="Avenir LT Std 45 Book" w:cstheme="minorHAnsi"/>
          <w:sz w:val="24"/>
          <w:szCs w:val="24"/>
          <w:u w:val="single"/>
        </w:rPr>
        <w:t>Payment Options:</w:t>
      </w:r>
      <w:r w:rsidRPr="00BA440A">
        <w:rPr>
          <w:rFonts w:eastAsia="Avenir LT Std 45 Book" w:cstheme="minorHAnsi"/>
          <w:sz w:val="24"/>
          <w:szCs w:val="24"/>
        </w:rPr>
        <w:t xml:space="preserve"> </w:t>
      </w:r>
      <w:sdt>
        <w:sdtPr>
          <w:rPr>
            <w:rFonts w:eastAsia="Avenir LT Std 45 Book" w:cstheme="minorHAnsi"/>
            <w:sz w:val="24"/>
            <w:szCs w:val="24"/>
          </w:rPr>
          <w:alias w:val="Payment Options"/>
          <w:tag w:val="Payment Options"/>
          <w:id w:val="-1915385341"/>
          <w:placeholder>
            <w:docPart w:val="D8688D94CFEB4479A37DF8F26F82AE83"/>
          </w:placeholder>
          <w:showingPlcHdr/>
          <w:dropDownList>
            <w:listItem w:value="Choose an item."/>
            <w:listItem w:displayText="Credit Card (enter your card info below)" w:value="Credit Card (enter your card info below)"/>
            <w:listItem w:displayText="Check (payable to NEEBC and mail to: NEEBC, 561 Virginia Road, Suite 217, Concord, MA  01742)" w:value="Check (payable to NEEBC and mail to: NEEBC, 561 Virginia Road, Suite 217, Concord, MA  01742)"/>
            <w:listItem w:displayText="Bank Transfer (request ACH payment info when forwarding completed registration form)" w:value="Bank Transfer (request ACH payment info when forwarding completed registration form)"/>
          </w:dropDownList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 xml:space="preserve"> </w:t>
          </w:r>
          <w:r w:rsidRPr="00BA440A">
            <w:rPr>
              <w:rFonts w:eastAsia="Avenir LT Std 45 Book" w:cstheme="minorHAnsi"/>
              <w:color w:val="767171" w:themeColor="background2" w:themeShade="80"/>
            </w:rPr>
            <w:t xml:space="preserve">Make selection using drop down menu. </w:t>
          </w:r>
        </w:sdtContent>
      </w:sdt>
    </w:p>
    <w:p w14:paraId="0EBE396A" w14:textId="77777777" w:rsidR="00BA440A" w:rsidRPr="00BA440A" w:rsidRDefault="00BA440A" w:rsidP="00BA440A">
      <w:pPr>
        <w:widowControl w:val="0"/>
        <w:tabs>
          <w:tab w:val="left" w:pos="4941"/>
          <w:tab w:val="left" w:pos="7556"/>
          <w:tab w:val="left" w:pos="9013"/>
          <w:tab w:val="left" w:pos="10470"/>
          <w:tab w:val="left" w:pos="14850"/>
        </w:tabs>
        <w:autoSpaceDE w:val="0"/>
        <w:autoSpaceDN w:val="0"/>
        <w:spacing w:before="240" w:after="240" w:line="360" w:lineRule="auto"/>
        <w:ind w:left="288" w:right="288"/>
        <w:rPr>
          <w:rFonts w:eastAsia="Avenir LT Std 45 Book" w:cstheme="minorHAnsi"/>
          <w:sz w:val="24"/>
          <w:szCs w:val="24"/>
        </w:rPr>
      </w:pPr>
      <w:r w:rsidRPr="00BA440A">
        <w:rPr>
          <w:rFonts w:eastAsia="Avenir LT Std 45 Book" w:cstheme="minorHAnsi"/>
          <w:sz w:val="24"/>
          <w:szCs w:val="24"/>
        </w:rPr>
        <w:t>Card No: _</w:t>
      </w:r>
      <w:sdt>
        <w:sdtPr>
          <w:rPr>
            <w:rFonts w:eastAsia="Avenir LT Std 45 Book" w:cstheme="minorHAnsi"/>
            <w:sz w:val="24"/>
            <w:szCs w:val="24"/>
          </w:rPr>
          <w:id w:val="18753216"/>
          <w:placeholder>
            <w:docPart w:val="AE91280C50334368AD788F29152B4704"/>
          </w:placeholder>
          <w:showingPlcHdr/>
          <w:text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    Exp (MM/YYYY): _</w:t>
      </w:r>
      <w:sdt>
        <w:sdtPr>
          <w:rPr>
            <w:rFonts w:eastAsia="Avenir LT Std 45 Book" w:cstheme="minorHAnsi"/>
            <w:sz w:val="24"/>
            <w:szCs w:val="24"/>
          </w:rPr>
          <w:id w:val="-799226565"/>
          <w:placeholder>
            <w:docPart w:val="3BB4775C424C41FBB2AFD3261B44516F"/>
          </w:placeholder>
          <w:showingPlcHdr/>
          <w:text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    Security Code: _</w:t>
      </w:r>
      <w:sdt>
        <w:sdtPr>
          <w:rPr>
            <w:rFonts w:eastAsia="Avenir LT Std 45 Book" w:cstheme="minorHAnsi"/>
            <w:sz w:val="24"/>
            <w:szCs w:val="24"/>
          </w:rPr>
          <w:id w:val="-2033023406"/>
          <w:placeholder>
            <w:docPart w:val="26D938182BDF48B783E2E8207E921757"/>
          </w:placeholder>
          <w:showingPlcHdr/>
          <w:text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 xml:space="preserve">_    Type: </w:t>
      </w:r>
      <w:sdt>
        <w:sdtPr>
          <w:rPr>
            <w:rFonts w:eastAsia="Avenir LT Std 45 Book" w:cstheme="minorHAnsi"/>
            <w:sz w:val="24"/>
            <w:szCs w:val="24"/>
          </w:rPr>
          <w:id w:val="1661730380"/>
          <w:placeholder>
            <w:docPart w:val="DE0E2E04B7B94233998D6F25440F4F8A"/>
          </w:placeholder>
          <w:showingPlcHdr/>
          <w:dropDownList>
            <w:listItem w:value="Choose an item."/>
            <w:listItem w:displayText="American Express" w:value="American Express"/>
            <w:listItem w:displayText="Visa" w:value="Visa"/>
            <w:listItem w:displayText="MasterCard" w:value="MasterCard"/>
            <w:listItem w:displayText="Discover" w:value="Discover"/>
          </w:dropDownList>
        </w:sdtPr>
        <w:sdtEndPr/>
        <w:sdtContent>
          <w:r w:rsidRPr="00BA440A">
            <w:rPr>
              <w:rFonts w:eastAsia="Avenir LT Std 45 Book" w:cstheme="minorHAnsi"/>
              <w:color w:val="767171" w:themeColor="background2" w:themeShade="80"/>
            </w:rPr>
            <w:t>Select credit card type.</w:t>
          </w:r>
        </w:sdtContent>
      </w:sdt>
    </w:p>
    <w:p w14:paraId="32AD43DE" w14:textId="77777777" w:rsidR="00BA440A" w:rsidRPr="00BA440A" w:rsidRDefault="00BA440A" w:rsidP="00BA440A">
      <w:pPr>
        <w:widowControl w:val="0"/>
        <w:tabs>
          <w:tab w:val="left" w:pos="4941"/>
          <w:tab w:val="left" w:pos="7556"/>
          <w:tab w:val="left" w:pos="9013"/>
          <w:tab w:val="left" w:pos="10470"/>
          <w:tab w:val="left" w:pos="14850"/>
        </w:tabs>
        <w:autoSpaceDE w:val="0"/>
        <w:autoSpaceDN w:val="0"/>
        <w:spacing w:before="240" w:after="240" w:line="360" w:lineRule="auto"/>
        <w:ind w:left="288" w:right="288"/>
        <w:rPr>
          <w:rFonts w:eastAsia="Avenir LT Std 45 Book" w:cstheme="minorHAnsi"/>
          <w:spacing w:val="1"/>
          <w:sz w:val="24"/>
          <w:szCs w:val="24"/>
        </w:rPr>
      </w:pPr>
      <w:r w:rsidRPr="00BA440A">
        <w:rPr>
          <w:rFonts w:eastAsia="Avenir LT Std 45 Book" w:cstheme="minorHAnsi"/>
          <w:sz w:val="24"/>
          <w:szCs w:val="24"/>
        </w:rPr>
        <w:t>Zip code: _</w:t>
      </w:r>
      <w:sdt>
        <w:sdtPr>
          <w:rPr>
            <w:rFonts w:eastAsia="Avenir LT Std 45 Book" w:cstheme="minorHAnsi"/>
            <w:sz w:val="24"/>
            <w:szCs w:val="24"/>
          </w:rPr>
          <w:id w:val="42790553"/>
          <w:placeholder>
            <w:docPart w:val="97CB3B9EC8C5484894AB20FFCB10150E"/>
          </w:placeholder>
          <w:showingPlcHdr/>
          <w:text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   Name</w:t>
      </w:r>
      <w:r w:rsidRPr="00BA440A">
        <w:rPr>
          <w:rFonts w:eastAsia="Avenir LT Std 45 Book" w:cstheme="minorHAnsi"/>
          <w:spacing w:val="-2"/>
          <w:sz w:val="24"/>
          <w:szCs w:val="24"/>
        </w:rPr>
        <w:t xml:space="preserve"> </w:t>
      </w:r>
      <w:r w:rsidRPr="00BA440A">
        <w:rPr>
          <w:rFonts w:eastAsia="Avenir LT Std 45 Book" w:cstheme="minorHAnsi"/>
          <w:sz w:val="24"/>
          <w:szCs w:val="24"/>
        </w:rPr>
        <w:t>on</w:t>
      </w:r>
      <w:r w:rsidRPr="00BA440A">
        <w:rPr>
          <w:rFonts w:eastAsia="Avenir LT Std 45 Book" w:cstheme="minorHAnsi"/>
          <w:spacing w:val="-1"/>
          <w:sz w:val="24"/>
          <w:szCs w:val="24"/>
        </w:rPr>
        <w:t xml:space="preserve"> </w:t>
      </w:r>
      <w:r w:rsidRPr="00BA440A">
        <w:rPr>
          <w:rFonts w:eastAsia="Avenir LT Std 45 Book" w:cstheme="minorHAnsi"/>
          <w:sz w:val="24"/>
          <w:szCs w:val="24"/>
        </w:rPr>
        <w:t>card: _</w:t>
      </w:r>
      <w:sdt>
        <w:sdtPr>
          <w:rPr>
            <w:rFonts w:eastAsia="Avenir LT Std 45 Book" w:cstheme="minorHAnsi"/>
            <w:sz w:val="24"/>
            <w:szCs w:val="24"/>
          </w:rPr>
          <w:id w:val="270588123"/>
          <w:placeholder>
            <w:docPart w:val="DECC125F9362410A90DAB10749BBA624"/>
          </w:placeholder>
          <w:showingPlcHdr/>
          <w:text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   Signature:</w:t>
      </w:r>
      <w:r w:rsidRPr="00BA440A">
        <w:rPr>
          <w:rFonts w:eastAsia="Avenir LT Std 45 Book" w:cstheme="minorHAnsi"/>
          <w:spacing w:val="1"/>
          <w:sz w:val="24"/>
          <w:szCs w:val="24"/>
        </w:rPr>
        <w:t xml:space="preserve"> _</w:t>
      </w:r>
      <w:sdt>
        <w:sdtPr>
          <w:rPr>
            <w:rFonts w:eastAsia="Avenir LT Std 45 Book" w:cstheme="minorHAnsi"/>
            <w:sz w:val="24"/>
            <w:szCs w:val="24"/>
          </w:rPr>
          <w:id w:val="-1402437212"/>
          <w:placeholder>
            <w:docPart w:val="75DA2025DA8C48CAAAED40B7CFB4689F"/>
          </w:placeholder>
          <w:showingPlcHdr/>
          <w:text/>
        </w:sdtPr>
        <w:sdtEndPr/>
        <w:sdtContent>
          <w:r w:rsidRPr="00BA440A">
            <w:rPr>
              <w:rFonts w:eastAsia="Avenir LT Std 45 Book" w:cstheme="minorHAnsi"/>
              <w:sz w:val="24"/>
              <w:szCs w:val="24"/>
            </w:rPr>
            <w:t>________________________________</w:t>
          </w:r>
        </w:sdtContent>
      </w:sdt>
      <w:r w:rsidRPr="00BA440A">
        <w:rPr>
          <w:rFonts w:eastAsia="Avenir LT Std 45 Book" w:cstheme="minorHAnsi"/>
          <w:sz w:val="24"/>
          <w:szCs w:val="24"/>
        </w:rPr>
        <w:t>_</w:t>
      </w:r>
    </w:p>
    <w:p w14:paraId="3C116381" w14:textId="515B6D55" w:rsidR="00BA440A" w:rsidRPr="00BA440A" w:rsidRDefault="00BA440A" w:rsidP="00BA440A">
      <w:pPr>
        <w:widowControl w:val="0"/>
        <w:tabs>
          <w:tab w:val="left" w:pos="14850"/>
        </w:tabs>
        <w:autoSpaceDE w:val="0"/>
        <w:autoSpaceDN w:val="0"/>
        <w:spacing w:after="0" w:line="240" w:lineRule="auto"/>
        <w:ind w:left="288" w:right="288"/>
        <w:rPr>
          <w:rFonts w:cstheme="minorHAnsi"/>
          <w:sz w:val="24"/>
          <w:szCs w:val="24"/>
        </w:rPr>
      </w:pPr>
      <w:r w:rsidRPr="00BA440A">
        <w:rPr>
          <w:rFonts w:ascii="Arial" w:eastAsia="Arial" w:hAnsi="Arial" w:cs="Arial"/>
          <w:noProof/>
        </w:rPr>
        <w:drawing>
          <wp:anchor distT="0" distB="0" distL="114300" distR="114300" simplePos="0" relativeHeight="251671040" behindDoc="0" locked="0" layoutInCell="1" allowOverlap="1" wp14:anchorId="03F2745E" wp14:editId="6570A6AF">
            <wp:simplePos x="0" y="0"/>
            <wp:positionH relativeFrom="margin">
              <wp:posOffset>7205980</wp:posOffset>
            </wp:positionH>
            <wp:positionV relativeFrom="margin">
              <wp:posOffset>5786092</wp:posOffset>
            </wp:positionV>
            <wp:extent cx="1743075" cy="1257300"/>
            <wp:effectExtent l="0" t="0" r="6350" b="0"/>
            <wp:wrapSquare wrapText="bothSides"/>
            <wp:docPr id="925177886" name="Picture 9251778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82" r="9302" b="30286"/>
                    <a:stretch/>
                  </pic:blipFill>
                  <pic:spPr bwMode="auto">
                    <a:xfrm>
                      <a:off x="0" y="0"/>
                      <a:ext cx="17430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440A">
        <w:rPr>
          <w:rFonts w:eastAsia="Arial" w:cstheme="minorHAnsi"/>
          <w:b/>
          <w:sz w:val="28"/>
          <w:szCs w:val="28"/>
        </w:rPr>
        <w:br/>
        <w:t>Return form or reach out with questions:</w:t>
      </w:r>
      <w:r w:rsidRPr="00BA440A">
        <w:rPr>
          <w:rFonts w:eastAsia="Arial" w:cstheme="minorHAnsi"/>
          <w:b/>
          <w:sz w:val="28"/>
          <w:szCs w:val="28"/>
        </w:rPr>
        <w:br/>
      </w:r>
      <w:r w:rsidRPr="00BA440A">
        <w:rPr>
          <w:rFonts w:eastAsia="Arial" w:cstheme="minorHAnsi"/>
        </w:rPr>
        <w:br/>
      </w:r>
      <w:r w:rsidRPr="00BA440A">
        <w:rPr>
          <w:rFonts w:eastAsia="Arial" w:cstheme="minorHAnsi"/>
        </w:rPr>
        <w:br/>
      </w:r>
      <w:r w:rsidRPr="00BA440A">
        <w:rPr>
          <w:rFonts w:eastAsia="Arial" w:cstheme="minorHAnsi"/>
          <w:sz w:val="24"/>
          <w:szCs w:val="24"/>
        </w:rPr>
        <w:t>Linda S. Viens, NEEBC</w:t>
      </w:r>
    </w:p>
    <w:p w14:paraId="02232D20" w14:textId="2180481E" w:rsidR="00BA440A" w:rsidRPr="00BA440A" w:rsidRDefault="00BA440A" w:rsidP="00BA440A">
      <w:pPr>
        <w:widowControl w:val="0"/>
        <w:autoSpaceDE w:val="0"/>
        <w:autoSpaceDN w:val="0"/>
        <w:spacing w:after="0" w:line="240" w:lineRule="auto"/>
        <w:ind w:left="288" w:right="288"/>
        <w:rPr>
          <w:rFonts w:eastAsia="Arial" w:cstheme="minorHAnsi"/>
          <w:sz w:val="24"/>
          <w:szCs w:val="24"/>
        </w:rPr>
      </w:pPr>
      <w:r w:rsidRPr="00BA440A">
        <w:rPr>
          <w:rFonts w:eastAsia="Arial" w:cstheme="minorHAnsi"/>
          <w:sz w:val="24"/>
          <w:szCs w:val="24"/>
        </w:rPr>
        <w:t>Manager of Operations and Member Services</w:t>
      </w:r>
    </w:p>
    <w:p w14:paraId="1A86CF43" w14:textId="77777777" w:rsidR="00BA440A" w:rsidRPr="00BA440A" w:rsidRDefault="00BA440A" w:rsidP="00BA440A">
      <w:pPr>
        <w:widowControl w:val="0"/>
        <w:autoSpaceDE w:val="0"/>
        <w:autoSpaceDN w:val="0"/>
        <w:spacing w:after="0" w:line="240" w:lineRule="auto"/>
        <w:ind w:left="288" w:right="288"/>
        <w:rPr>
          <w:rFonts w:eastAsia="Arial" w:cstheme="minorHAnsi"/>
          <w:sz w:val="24"/>
          <w:szCs w:val="24"/>
        </w:rPr>
      </w:pPr>
      <w:r w:rsidRPr="00BA440A">
        <w:rPr>
          <w:rFonts w:eastAsia="Arial" w:cstheme="minorHAnsi"/>
          <w:sz w:val="24"/>
          <w:szCs w:val="24"/>
        </w:rPr>
        <w:t>561 Virginia Road, Suite 217, Concord, MA  01742</w:t>
      </w:r>
    </w:p>
    <w:p w14:paraId="40C9FE61" w14:textId="77777777" w:rsidR="00BA440A" w:rsidRPr="00BA440A" w:rsidRDefault="00BA440A" w:rsidP="00BA440A">
      <w:pPr>
        <w:widowControl w:val="0"/>
        <w:autoSpaceDE w:val="0"/>
        <w:autoSpaceDN w:val="0"/>
        <w:spacing w:after="0" w:line="240" w:lineRule="auto"/>
        <w:ind w:left="288" w:right="288"/>
        <w:contextualSpacing/>
        <w:rPr>
          <w:rFonts w:eastAsia="Arial" w:cstheme="minorHAnsi"/>
          <w:sz w:val="24"/>
          <w:szCs w:val="24"/>
        </w:rPr>
      </w:pPr>
      <w:r w:rsidRPr="00BA440A">
        <w:rPr>
          <w:rFonts w:eastAsia="Arial" w:cstheme="minorHAnsi"/>
          <w:sz w:val="24"/>
          <w:szCs w:val="24"/>
        </w:rPr>
        <w:t xml:space="preserve">781-684-8700   *   </w:t>
      </w:r>
      <w:hyperlink r:id="rId23" w:history="1">
        <w:r w:rsidRPr="00BA440A">
          <w:rPr>
            <w:rFonts w:eastAsia="Arial" w:cstheme="minorHAnsi"/>
            <w:color w:val="0563C1" w:themeColor="hyperlink"/>
            <w:sz w:val="24"/>
            <w:szCs w:val="24"/>
            <w:u w:val="single"/>
          </w:rPr>
          <w:t>linda@neebc.org</w:t>
        </w:r>
      </w:hyperlink>
      <w:r w:rsidRPr="00BA440A">
        <w:rPr>
          <w:rFonts w:eastAsia="Arial" w:cstheme="minorHAnsi"/>
          <w:sz w:val="24"/>
          <w:szCs w:val="24"/>
        </w:rPr>
        <w:tab/>
      </w:r>
    </w:p>
    <w:p w14:paraId="2030B332" w14:textId="77777777" w:rsidR="00BA440A" w:rsidRPr="00BA440A" w:rsidRDefault="00BA440A" w:rsidP="00BA440A">
      <w:pPr>
        <w:widowControl w:val="0"/>
        <w:autoSpaceDE w:val="0"/>
        <w:autoSpaceDN w:val="0"/>
        <w:spacing w:after="0" w:line="240" w:lineRule="auto"/>
        <w:ind w:left="288" w:right="288"/>
        <w:rPr>
          <w:rFonts w:eastAsia="Arial" w:cstheme="minorHAnsi"/>
          <w:i/>
          <w:sz w:val="24"/>
          <w:szCs w:val="24"/>
        </w:rPr>
      </w:pPr>
    </w:p>
    <w:p w14:paraId="319EAEC9" w14:textId="126F4857" w:rsidR="005724BB" w:rsidRPr="00BA440A" w:rsidRDefault="001F664E" w:rsidP="000636ED">
      <w:pPr>
        <w:widowControl w:val="0"/>
        <w:autoSpaceDE w:val="0"/>
        <w:autoSpaceDN w:val="0"/>
        <w:spacing w:after="0" w:line="240" w:lineRule="auto"/>
        <w:ind w:left="270"/>
        <w:rPr>
          <w:rFonts w:eastAsia="Arial" w:cstheme="minorHAnsi"/>
          <w:i/>
          <w:iCs/>
          <w:sz w:val="24"/>
          <w:szCs w:val="24"/>
        </w:rPr>
      </w:pPr>
      <w:r w:rsidRPr="00BA440A">
        <w:rPr>
          <w:rFonts w:eastAsia="Arial" w:cstheme="minorHAnsi"/>
          <w:i/>
          <w:iCs/>
          <w:sz w:val="24"/>
          <w:szCs w:val="24"/>
        </w:rPr>
        <w:br/>
        <w:t>Thank you for supporting our educational mission!</w:t>
      </w:r>
    </w:p>
    <w:sectPr w:rsidR="005724BB" w:rsidRPr="00BA440A" w:rsidSect="00BD433A">
      <w:pgSz w:w="15840" w:h="12240" w:orient="landscape" w:code="1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FA0F9" w14:textId="77777777" w:rsidR="004E63A0" w:rsidRDefault="004E63A0" w:rsidP="005724BB">
      <w:pPr>
        <w:spacing w:after="0" w:line="240" w:lineRule="auto"/>
      </w:pPr>
      <w:r>
        <w:separator/>
      </w:r>
    </w:p>
  </w:endnote>
  <w:endnote w:type="continuationSeparator" w:id="0">
    <w:p w14:paraId="3FCAD62D" w14:textId="77777777" w:rsidR="004E63A0" w:rsidRDefault="004E63A0" w:rsidP="005724BB">
      <w:pPr>
        <w:spacing w:after="0" w:line="240" w:lineRule="auto"/>
      </w:pPr>
      <w:r>
        <w:continuationSeparator/>
      </w:r>
    </w:p>
  </w:endnote>
  <w:endnote w:type="continuationNotice" w:id="1">
    <w:p w14:paraId="5A2D5F2B" w14:textId="77777777" w:rsidR="004E63A0" w:rsidRDefault="004E63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45 Book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2776B" w14:textId="77777777" w:rsidR="004E63A0" w:rsidRDefault="004E63A0" w:rsidP="005724BB">
      <w:pPr>
        <w:spacing w:after="0" w:line="240" w:lineRule="auto"/>
      </w:pPr>
      <w:r>
        <w:separator/>
      </w:r>
    </w:p>
  </w:footnote>
  <w:footnote w:type="continuationSeparator" w:id="0">
    <w:p w14:paraId="50756BE9" w14:textId="77777777" w:rsidR="004E63A0" w:rsidRDefault="004E63A0" w:rsidP="005724BB">
      <w:pPr>
        <w:spacing w:after="0" w:line="240" w:lineRule="auto"/>
      </w:pPr>
      <w:r>
        <w:continuationSeparator/>
      </w:r>
    </w:p>
  </w:footnote>
  <w:footnote w:type="continuationNotice" w:id="1">
    <w:p w14:paraId="450F25B8" w14:textId="77777777" w:rsidR="004E63A0" w:rsidRDefault="004E63A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FD4D52"/>
    <w:multiLevelType w:val="hybridMultilevel"/>
    <w:tmpl w:val="9E0C9DB6"/>
    <w:lvl w:ilvl="0" w:tplc="96000F9E">
      <w:start w:val="561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5B3971C1"/>
    <w:multiLevelType w:val="hybridMultilevel"/>
    <w:tmpl w:val="B52E5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799367">
    <w:abstractNumId w:val="1"/>
  </w:num>
  <w:num w:numId="2" w16cid:durableId="1965915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DIkb02nJtAyF3APAzhY4v+yt03kE3rA8Rq6QF1PXsYUTfnCpIH8zUpCqX3q4R08on8ei2EtwAI6tgIDwBcTLg==" w:salt="C2jYGo0vAoaBB0czyISniQ==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G2sDS1MLEwMTVW0lEKTi0uzszPAykwqwUAVMnnHywAAAA="/>
  </w:docVars>
  <w:rsids>
    <w:rsidRoot w:val="005724BB"/>
    <w:rsid w:val="00002CF2"/>
    <w:rsid w:val="0001618D"/>
    <w:rsid w:val="00032368"/>
    <w:rsid w:val="000400B2"/>
    <w:rsid w:val="000401A8"/>
    <w:rsid w:val="00052FBE"/>
    <w:rsid w:val="0005722B"/>
    <w:rsid w:val="000613ED"/>
    <w:rsid w:val="000636ED"/>
    <w:rsid w:val="00093BEF"/>
    <w:rsid w:val="000B053F"/>
    <w:rsid w:val="000C0006"/>
    <w:rsid w:val="000D27F4"/>
    <w:rsid w:val="001353E1"/>
    <w:rsid w:val="001869A3"/>
    <w:rsid w:val="001940DE"/>
    <w:rsid w:val="001C436B"/>
    <w:rsid w:val="001D362D"/>
    <w:rsid w:val="001F664E"/>
    <w:rsid w:val="001F6659"/>
    <w:rsid w:val="002221BF"/>
    <w:rsid w:val="002223C7"/>
    <w:rsid w:val="00227818"/>
    <w:rsid w:val="00236654"/>
    <w:rsid w:val="00236B86"/>
    <w:rsid w:val="00237EAF"/>
    <w:rsid w:val="002455B5"/>
    <w:rsid w:val="00266CF3"/>
    <w:rsid w:val="0028286E"/>
    <w:rsid w:val="00294272"/>
    <w:rsid w:val="002A38AC"/>
    <w:rsid w:val="002A4E49"/>
    <w:rsid w:val="002D22DF"/>
    <w:rsid w:val="002D6A99"/>
    <w:rsid w:val="002F0D04"/>
    <w:rsid w:val="00322020"/>
    <w:rsid w:val="00330125"/>
    <w:rsid w:val="003330B2"/>
    <w:rsid w:val="00337B56"/>
    <w:rsid w:val="00344774"/>
    <w:rsid w:val="0034595D"/>
    <w:rsid w:val="00360858"/>
    <w:rsid w:val="00365530"/>
    <w:rsid w:val="00366037"/>
    <w:rsid w:val="003664A4"/>
    <w:rsid w:val="0038019C"/>
    <w:rsid w:val="00381034"/>
    <w:rsid w:val="003938E5"/>
    <w:rsid w:val="003C19F2"/>
    <w:rsid w:val="003C71AF"/>
    <w:rsid w:val="003D0C2D"/>
    <w:rsid w:val="003E487B"/>
    <w:rsid w:val="003F31B1"/>
    <w:rsid w:val="003F3836"/>
    <w:rsid w:val="00417B2B"/>
    <w:rsid w:val="00425133"/>
    <w:rsid w:val="00425BA7"/>
    <w:rsid w:val="00434141"/>
    <w:rsid w:val="00454918"/>
    <w:rsid w:val="004755F2"/>
    <w:rsid w:val="00482534"/>
    <w:rsid w:val="0048663D"/>
    <w:rsid w:val="004926AD"/>
    <w:rsid w:val="00497441"/>
    <w:rsid w:val="004A4674"/>
    <w:rsid w:val="004D4FC8"/>
    <w:rsid w:val="004E63A0"/>
    <w:rsid w:val="005014C7"/>
    <w:rsid w:val="005030C9"/>
    <w:rsid w:val="00524DB3"/>
    <w:rsid w:val="0053770E"/>
    <w:rsid w:val="00540946"/>
    <w:rsid w:val="00550052"/>
    <w:rsid w:val="00566E26"/>
    <w:rsid w:val="00570B68"/>
    <w:rsid w:val="005724BB"/>
    <w:rsid w:val="00587308"/>
    <w:rsid w:val="00594247"/>
    <w:rsid w:val="005A30A9"/>
    <w:rsid w:val="005B081B"/>
    <w:rsid w:val="005B2BB4"/>
    <w:rsid w:val="005B711A"/>
    <w:rsid w:val="005C1B96"/>
    <w:rsid w:val="005E0BAB"/>
    <w:rsid w:val="005E50BD"/>
    <w:rsid w:val="0061523C"/>
    <w:rsid w:val="006162A9"/>
    <w:rsid w:val="0062075B"/>
    <w:rsid w:val="006209A4"/>
    <w:rsid w:val="00621083"/>
    <w:rsid w:val="006374E2"/>
    <w:rsid w:val="0065141D"/>
    <w:rsid w:val="006564A4"/>
    <w:rsid w:val="0067082C"/>
    <w:rsid w:val="00685C62"/>
    <w:rsid w:val="006913BB"/>
    <w:rsid w:val="00691506"/>
    <w:rsid w:val="00696E18"/>
    <w:rsid w:val="006D6881"/>
    <w:rsid w:val="006F0BF4"/>
    <w:rsid w:val="006F761A"/>
    <w:rsid w:val="00705E15"/>
    <w:rsid w:val="00706E03"/>
    <w:rsid w:val="00733245"/>
    <w:rsid w:val="00735D9B"/>
    <w:rsid w:val="007368D2"/>
    <w:rsid w:val="00740337"/>
    <w:rsid w:val="00761348"/>
    <w:rsid w:val="00765213"/>
    <w:rsid w:val="00771B3F"/>
    <w:rsid w:val="0077396C"/>
    <w:rsid w:val="00774425"/>
    <w:rsid w:val="007759FA"/>
    <w:rsid w:val="00776F9A"/>
    <w:rsid w:val="007806EE"/>
    <w:rsid w:val="00787DA8"/>
    <w:rsid w:val="00797CBC"/>
    <w:rsid w:val="00797DF0"/>
    <w:rsid w:val="007A13D1"/>
    <w:rsid w:val="007A5241"/>
    <w:rsid w:val="007B0970"/>
    <w:rsid w:val="007D1F61"/>
    <w:rsid w:val="007D4C2A"/>
    <w:rsid w:val="007F077A"/>
    <w:rsid w:val="007F6D25"/>
    <w:rsid w:val="00810527"/>
    <w:rsid w:val="00810E91"/>
    <w:rsid w:val="008227A0"/>
    <w:rsid w:val="008520D3"/>
    <w:rsid w:val="00867A7F"/>
    <w:rsid w:val="00880B60"/>
    <w:rsid w:val="008903D8"/>
    <w:rsid w:val="008B22BE"/>
    <w:rsid w:val="008B6833"/>
    <w:rsid w:val="008C21D6"/>
    <w:rsid w:val="008D25EC"/>
    <w:rsid w:val="008D6767"/>
    <w:rsid w:val="008E20AC"/>
    <w:rsid w:val="008F69DE"/>
    <w:rsid w:val="0090587F"/>
    <w:rsid w:val="00910D64"/>
    <w:rsid w:val="00934AA5"/>
    <w:rsid w:val="00942EA8"/>
    <w:rsid w:val="00945557"/>
    <w:rsid w:val="009733CB"/>
    <w:rsid w:val="00982C65"/>
    <w:rsid w:val="00986B9A"/>
    <w:rsid w:val="009A3061"/>
    <w:rsid w:val="009C5C8A"/>
    <w:rsid w:val="009D0C72"/>
    <w:rsid w:val="009D636D"/>
    <w:rsid w:val="009F31FB"/>
    <w:rsid w:val="009F4704"/>
    <w:rsid w:val="00A06CB6"/>
    <w:rsid w:val="00A12F95"/>
    <w:rsid w:val="00A15D60"/>
    <w:rsid w:val="00A2224B"/>
    <w:rsid w:val="00A26B33"/>
    <w:rsid w:val="00A27B9B"/>
    <w:rsid w:val="00A45155"/>
    <w:rsid w:val="00A874A8"/>
    <w:rsid w:val="00A91C90"/>
    <w:rsid w:val="00A95038"/>
    <w:rsid w:val="00A976A6"/>
    <w:rsid w:val="00AC7FCD"/>
    <w:rsid w:val="00B054F0"/>
    <w:rsid w:val="00B146F3"/>
    <w:rsid w:val="00B17829"/>
    <w:rsid w:val="00B210BA"/>
    <w:rsid w:val="00B34994"/>
    <w:rsid w:val="00B37510"/>
    <w:rsid w:val="00B461EB"/>
    <w:rsid w:val="00B50B15"/>
    <w:rsid w:val="00B96299"/>
    <w:rsid w:val="00BA0A1B"/>
    <w:rsid w:val="00BA440A"/>
    <w:rsid w:val="00BC6993"/>
    <w:rsid w:val="00BD433A"/>
    <w:rsid w:val="00BF5194"/>
    <w:rsid w:val="00C011D5"/>
    <w:rsid w:val="00C102D5"/>
    <w:rsid w:val="00C126A2"/>
    <w:rsid w:val="00C13AD0"/>
    <w:rsid w:val="00C24618"/>
    <w:rsid w:val="00C3557C"/>
    <w:rsid w:val="00C47CD2"/>
    <w:rsid w:val="00C72CB2"/>
    <w:rsid w:val="00C74D3B"/>
    <w:rsid w:val="00C83325"/>
    <w:rsid w:val="00CB7E64"/>
    <w:rsid w:val="00CC1021"/>
    <w:rsid w:val="00CC7C56"/>
    <w:rsid w:val="00CE22B5"/>
    <w:rsid w:val="00D033E1"/>
    <w:rsid w:val="00D05C75"/>
    <w:rsid w:val="00D1270D"/>
    <w:rsid w:val="00D177EA"/>
    <w:rsid w:val="00D17BF8"/>
    <w:rsid w:val="00D2016D"/>
    <w:rsid w:val="00D34E05"/>
    <w:rsid w:val="00D41D12"/>
    <w:rsid w:val="00D427B6"/>
    <w:rsid w:val="00D50B68"/>
    <w:rsid w:val="00D85B1C"/>
    <w:rsid w:val="00DA2572"/>
    <w:rsid w:val="00DC4DEC"/>
    <w:rsid w:val="00DC5B7B"/>
    <w:rsid w:val="00DD766B"/>
    <w:rsid w:val="00DD78B1"/>
    <w:rsid w:val="00DE1B2E"/>
    <w:rsid w:val="00DE2EB1"/>
    <w:rsid w:val="00DE5DFB"/>
    <w:rsid w:val="00DF1530"/>
    <w:rsid w:val="00DF1698"/>
    <w:rsid w:val="00DF377A"/>
    <w:rsid w:val="00E01300"/>
    <w:rsid w:val="00E05C66"/>
    <w:rsid w:val="00E25ECB"/>
    <w:rsid w:val="00E42A01"/>
    <w:rsid w:val="00E4443C"/>
    <w:rsid w:val="00E47AE4"/>
    <w:rsid w:val="00E663B7"/>
    <w:rsid w:val="00E71B94"/>
    <w:rsid w:val="00E751D0"/>
    <w:rsid w:val="00E84BB8"/>
    <w:rsid w:val="00E85F1D"/>
    <w:rsid w:val="00E95850"/>
    <w:rsid w:val="00E95E25"/>
    <w:rsid w:val="00E965A1"/>
    <w:rsid w:val="00EB20E2"/>
    <w:rsid w:val="00EC0C29"/>
    <w:rsid w:val="00EC582D"/>
    <w:rsid w:val="00ED5939"/>
    <w:rsid w:val="00EF49C0"/>
    <w:rsid w:val="00F168DE"/>
    <w:rsid w:val="00F30988"/>
    <w:rsid w:val="00F40EAF"/>
    <w:rsid w:val="00F41A9B"/>
    <w:rsid w:val="00F55FFE"/>
    <w:rsid w:val="00F61D3C"/>
    <w:rsid w:val="00F771AC"/>
    <w:rsid w:val="00F95512"/>
    <w:rsid w:val="00FA231B"/>
    <w:rsid w:val="00FA2D08"/>
    <w:rsid w:val="00FA545E"/>
    <w:rsid w:val="00FA6F91"/>
    <w:rsid w:val="00FA7163"/>
    <w:rsid w:val="00FC0C92"/>
    <w:rsid w:val="00FC4BF8"/>
    <w:rsid w:val="00FC53C9"/>
    <w:rsid w:val="00FD2164"/>
    <w:rsid w:val="00FD34D8"/>
    <w:rsid w:val="00FE0112"/>
    <w:rsid w:val="00FE3F5D"/>
    <w:rsid w:val="00FE68FA"/>
    <w:rsid w:val="1ECF3619"/>
    <w:rsid w:val="6D315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50277D"/>
  <w15:chartTrackingRefBased/>
  <w15:docId w15:val="{D8A85987-42A2-42A5-8AEC-183582F7F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5724B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table" w:styleId="ListTable3-Accent5">
    <w:name w:val="List Table 3 Accent 5"/>
    <w:basedOn w:val="TableNormal"/>
    <w:uiPriority w:val="48"/>
    <w:rsid w:val="005724BB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4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24B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24BB"/>
    <w:rPr>
      <w:rFonts w:ascii="Arial" w:eastAsia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2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2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733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33245"/>
  </w:style>
  <w:style w:type="paragraph" w:styleId="Footer">
    <w:name w:val="footer"/>
    <w:basedOn w:val="Normal"/>
    <w:link w:val="FooterChar"/>
    <w:uiPriority w:val="99"/>
    <w:semiHidden/>
    <w:unhideWhenUsed/>
    <w:rsid w:val="00733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3324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4A4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4A4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210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10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A4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hyperlink" Target="mailto:linda@neebc.org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2B0EE387C54B56BF2DBD2A06D31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B4BDA-24D8-4812-BE49-123D30FC8C47}"/>
      </w:docPartPr>
      <w:docPartBody>
        <w:p w:rsidR="00ED4B6D" w:rsidRDefault="00ED4B6D" w:rsidP="00ED4B6D">
          <w:pPr>
            <w:pStyle w:val="672B0EE387C54B56BF2DBD2A06D31C30"/>
          </w:pPr>
          <w:r>
            <w:rPr>
              <w:rFonts w:cstheme="minorHAnsi"/>
            </w:rPr>
            <w:t>____________________________________</w:t>
          </w:r>
        </w:p>
      </w:docPartBody>
    </w:docPart>
    <w:docPart>
      <w:docPartPr>
        <w:name w:val="E00DBBE8A2FE4B1B89FE33A2814CC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1B11A-32BA-48D5-9FE7-936F43C1F420}"/>
      </w:docPartPr>
      <w:docPartBody>
        <w:p w:rsidR="00ED4B6D" w:rsidRDefault="00ED4B6D" w:rsidP="00ED4B6D">
          <w:pPr>
            <w:pStyle w:val="E00DBBE8A2FE4B1B89FE33A2814CC4A3"/>
          </w:pPr>
          <w:r>
            <w:rPr>
              <w:rFonts w:cstheme="minorHAnsi"/>
            </w:rPr>
            <w:t>__________________________________________________________</w:t>
          </w:r>
        </w:p>
      </w:docPartBody>
    </w:docPart>
    <w:docPart>
      <w:docPartPr>
        <w:name w:val="018320590A8B4E2E923362D7E1CB8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438CA-C774-4721-A511-28FBBB885F37}"/>
      </w:docPartPr>
      <w:docPartBody>
        <w:p w:rsidR="00ED4B6D" w:rsidRDefault="00ED4B6D" w:rsidP="00ED4B6D">
          <w:pPr>
            <w:pStyle w:val="018320590A8B4E2E923362D7E1CB83BA"/>
          </w:pPr>
          <w:r>
            <w:rPr>
              <w:rFonts w:cstheme="minorHAnsi"/>
            </w:rPr>
            <w:t>_________________________________________________________________________________________________________</w:t>
          </w:r>
        </w:p>
      </w:docPartBody>
    </w:docPart>
    <w:docPart>
      <w:docPartPr>
        <w:name w:val="7FB16FD455A74152B349A09FF8BF5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16A07-354B-419F-B6F8-EFF4B52094C6}"/>
      </w:docPartPr>
      <w:docPartBody>
        <w:p w:rsidR="00ED4B6D" w:rsidRDefault="00ED4B6D" w:rsidP="00ED4B6D">
          <w:pPr>
            <w:pStyle w:val="7FB16FD455A74152B349A09FF8BF5C4E"/>
          </w:pPr>
          <w:r>
            <w:rPr>
              <w:rFonts w:cstheme="minorHAnsi"/>
            </w:rPr>
            <w:t>____________________________________</w:t>
          </w:r>
        </w:p>
      </w:docPartBody>
    </w:docPart>
    <w:docPart>
      <w:docPartPr>
        <w:name w:val="1B3AD7A3D8564A1B907B9A715F97D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F1674-2420-4493-B3BC-00DE61811685}"/>
      </w:docPartPr>
      <w:docPartBody>
        <w:p w:rsidR="00ED4B6D" w:rsidRDefault="00ED4B6D" w:rsidP="00ED4B6D">
          <w:pPr>
            <w:pStyle w:val="1B3AD7A3D8564A1B907B9A715F97DC30"/>
          </w:pPr>
          <w:r>
            <w:rPr>
              <w:rFonts w:cstheme="minorHAnsi"/>
            </w:rPr>
            <w:t>_____________________________________________________________</w:t>
          </w:r>
        </w:p>
      </w:docPartBody>
    </w:docPart>
    <w:docPart>
      <w:docPartPr>
        <w:name w:val="D8688D94CFEB4479A37DF8F26F82A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B215A-99B5-4E4F-ACEF-0A33060995D6}"/>
      </w:docPartPr>
      <w:docPartBody>
        <w:p w:rsidR="00ED4B6D" w:rsidRDefault="00ED4B6D" w:rsidP="00ED4B6D">
          <w:pPr>
            <w:pStyle w:val="D8688D94CFEB4479A37DF8F26F82AE83"/>
          </w:pPr>
          <w:r>
            <w:rPr>
              <w:rFonts w:cstheme="minorHAnsi"/>
            </w:rPr>
            <w:t xml:space="preserve"> </w:t>
          </w:r>
          <w:r w:rsidRPr="0089791B">
            <w:rPr>
              <w:rFonts w:cstheme="minorHAnsi"/>
              <w:color w:val="747474" w:themeColor="background2" w:themeShade="80"/>
              <w:sz w:val="22"/>
              <w:szCs w:val="22"/>
            </w:rPr>
            <w:t>Make selection using drop down menu.</w:t>
          </w:r>
          <w:r>
            <w:rPr>
              <w:rFonts w:cstheme="minorHAnsi"/>
              <w:color w:val="747474" w:themeColor="background2" w:themeShade="80"/>
              <w:sz w:val="22"/>
              <w:szCs w:val="22"/>
            </w:rPr>
            <w:t xml:space="preserve"> </w:t>
          </w:r>
        </w:p>
      </w:docPartBody>
    </w:docPart>
    <w:docPart>
      <w:docPartPr>
        <w:name w:val="AE91280C50334368AD788F29152B4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787CB-A9B9-4566-8ED3-04DA050C94B2}"/>
      </w:docPartPr>
      <w:docPartBody>
        <w:p w:rsidR="00ED4B6D" w:rsidRDefault="00ED4B6D" w:rsidP="00ED4B6D">
          <w:pPr>
            <w:pStyle w:val="AE91280C50334368AD788F29152B4704"/>
          </w:pPr>
          <w:r w:rsidRPr="00433CE3">
            <w:rPr>
              <w:rFonts w:cstheme="minorHAnsi"/>
            </w:rPr>
            <w:t>__________</w:t>
          </w:r>
          <w:r>
            <w:rPr>
              <w:rFonts w:cstheme="minorHAnsi"/>
            </w:rPr>
            <w:t>_</w:t>
          </w:r>
          <w:r w:rsidRPr="00433CE3">
            <w:rPr>
              <w:rFonts w:cstheme="minorHAnsi"/>
            </w:rPr>
            <w:t>__</w:t>
          </w:r>
          <w:r>
            <w:rPr>
              <w:rFonts w:cstheme="minorHAnsi"/>
            </w:rPr>
            <w:t>_______</w:t>
          </w:r>
          <w:r w:rsidRPr="00433CE3">
            <w:rPr>
              <w:rFonts w:cstheme="minorHAnsi"/>
            </w:rPr>
            <w:t>_____</w:t>
          </w:r>
        </w:p>
      </w:docPartBody>
    </w:docPart>
    <w:docPart>
      <w:docPartPr>
        <w:name w:val="3BB4775C424C41FBB2AFD3261B445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7A7D1-92F8-4F0A-ADFF-96E28FA6677D}"/>
      </w:docPartPr>
      <w:docPartBody>
        <w:p w:rsidR="00ED4B6D" w:rsidRDefault="00ED4B6D" w:rsidP="00ED4B6D">
          <w:pPr>
            <w:pStyle w:val="3BB4775C424C41FBB2AFD3261B44516F"/>
          </w:pPr>
          <w:r w:rsidRPr="00433CE3">
            <w:rPr>
              <w:rFonts w:cstheme="minorHAnsi"/>
            </w:rPr>
            <w:t>_</w:t>
          </w:r>
          <w:r>
            <w:rPr>
              <w:rFonts w:cstheme="minorHAnsi"/>
            </w:rPr>
            <w:t>_____</w:t>
          </w:r>
          <w:r w:rsidRPr="00433CE3">
            <w:rPr>
              <w:rFonts w:cstheme="minorHAnsi"/>
            </w:rPr>
            <w:t>_______</w:t>
          </w:r>
        </w:p>
      </w:docPartBody>
    </w:docPart>
    <w:docPart>
      <w:docPartPr>
        <w:name w:val="26D938182BDF48B783E2E8207E921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DD92F-8191-46E7-8044-9777E1854E44}"/>
      </w:docPartPr>
      <w:docPartBody>
        <w:p w:rsidR="00ED4B6D" w:rsidRDefault="00ED4B6D" w:rsidP="00ED4B6D">
          <w:pPr>
            <w:pStyle w:val="26D938182BDF48B783E2E8207E921757"/>
          </w:pPr>
          <w:r w:rsidRPr="00433CE3">
            <w:rPr>
              <w:rFonts w:cstheme="minorHAnsi"/>
            </w:rPr>
            <w:t>__________</w:t>
          </w:r>
        </w:p>
      </w:docPartBody>
    </w:docPart>
    <w:docPart>
      <w:docPartPr>
        <w:name w:val="DE0E2E04B7B94233998D6F25440F4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3F3A7-7F5E-4EAF-9B9B-40F0CC37465F}"/>
      </w:docPartPr>
      <w:docPartBody>
        <w:p w:rsidR="00ED4B6D" w:rsidRDefault="00ED4B6D" w:rsidP="00ED4B6D">
          <w:pPr>
            <w:pStyle w:val="DE0E2E04B7B94233998D6F25440F4F8A"/>
          </w:pPr>
          <w:r>
            <w:rPr>
              <w:rFonts w:cstheme="minorHAnsi"/>
              <w:color w:val="747474" w:themeColor="background2" w:themeShade="80"/>
              <w:sz w:val="22"/>
              <w:szCs w:val="22"/>
            </w:rPr>
            <w:t>Select credit card type.</w:t>
          </w:r>
        </w:p>
      </w:docPartBody>
    </w:docPart>
    <w:docPart>
      <w:docPartPr>
        <w:name w:val="97CB3B9EC8C5484894AB20FFCB101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07A11-0FBF-469E-BE87-9AD3CB7B46BD}"/>
      </w:docPartPr>
      <w:docPartBody>
        <w:p w:rsidR="00ED4B6D" w:rsidRDefault="00ED4B6D" w:rsidP="00ED4B6D">
          <w:pPr>
            <w:pStyle w:val="97CB3B9EC8C5484894AB20FFCB10150E"/>
          </w:pPr>
          <w:r w:rsidRPr="00433CE3">
            <w:rPr>
              <w:rFonts w:cstheme="minorHAnsi"/>
            </w:rPr>
            <w:t>_____________</w:t>
          </w:r>
        </w:p>
      </w:docPartBody>
    </w:docPart>
    <w:docPart>
      <w:docPartPr>
        <w:name w:val="DECC125F9362410A90DAB10749BBA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FCA39-2E13-443F-9946-DA370E336F8E}"/>
      </w:docPartPr>
      <w:docPartBody>
        <w:p w:rsidR="00ED4B6D" w:rsidRDefault="00ED4B6D" w:rsidP="00ED4B6D">
          <w:pPr>
            <w:pStyle w:val="DECC125F9362410A90DAB10749BBA624"/>
          </w:pPr>
          <w:r w:rsidRPr="00433CE3">
            <w:rPr>
              <w:rFonts w:cstheme="minorHAnsi"/>
            </w:rPr>
            <w:t>_____</w:t>
          </w:r>
          <w:r>
            <w:rPr>
              <w:rFonts w:cstheme="minorHAnsi"/>
            </w:rPr>
            <w:t>__________</w:t>
          </w:r>
          <w:r w:rsidRPr="00433CE3">
            <w:rPr>
              <w:rFonts w:cstheme="minorHAnsi"/>
            </w:rPr>
            <w:t>_</w:t>
          </w:r>
          <w:r>
            <w:rPr>
              <w:rFonts w:cstheme="minorHAnsi"/>
            </w:rPr>
            <w:t>_</w:t>
          </w:r>
          <w:r w:rsidRPr="00433CE3">
            <w:rPr>
              <w:rFonts w:cstheme="minorHAnsi"/>
            </w:rPr>
            <w:t>_</w:t>
          </w:r>
          <w:r>
            <w:rPr>
              <w:rFonts w:cstheme="minorHAnsi"/>
            </w:rPr>
            <w:t>__</w:t>
          </w:r>
          <w:r w:rsidRPr="00433CE3">
            <w:rPr>
              <w:rFonts w:cstheme="minorHAnsi"/>
            </w:rPr>
            <w:t>___</w:t>
          </w:r>
          <w:r>
            <w:rPr>
              <w:rFonts w:cstheme="minorHAnsi"/>
            </w:rPr>
            <w:t>____</w:t>
          </w:r>
          <w:r w:rsidRPr="00433CE3">
            <w:rPr>
              <w:rFonts w:cstheme="minorHAnsi"/>
            </w:rPr>
            <w:t>_____</w:t>
          </w:r>
        </w:p>
      </w:docPartBody>
    </w:docPart>
    <w:docPart>
      <w:docPartPr>
        <w:name w:val="75DA2025DA8C48CAAAED40B7CFB46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D0FBD-8342-4489-8A83-9AD2F115D054}"/>
      </w:docPartPr>
      <w:docPartBody>
        <w:p w:rsidR="00ED4B6D" w:rsidRDefault="00ED4B6D" w:rsidP="00ED4B6D">
          <w:pPr>
            <w:pStyle w:val="75DA2025DA8C48CAAAED40B7CFB4689F"/>
          </w:pPr>
          <w:r w:rsidRPr="00433CE3">
            <w:rPr>
              <w:rFonts w:cstheme="minorHAnsi"/>
            </w:rPr>
            <w:t>_______</w:t>
          </w:r>
          <w:r>
            <w:rPr>
              <w:rFonts w:cstheme="minorHAnsi"/>
            </w:rPr>
            <w:t>__________</w:t>
          </w:r>
          <w:r w:rsidRPr="00433CE3">
            <w:rPr>
              <w:rFonts w:cstheme="minorHAnsi"/>
            </w:rPr>
            <w:t>_</w:t>
          </w:r>
          <w:r>
            <w:rPr>
              <w:rFonts w:cstheme="minorHAnsi"/>
            </w:rPr>
            <w:t>__</w:t>
          </w:r>
          <w:r w:rsidRPr="00433CE3">
            <w:rPr>
              <w:rFonts w:cstheme="minorHAnsi"/>
            </w:rPr>
            <w:t>___</w:t>
          </w:r>
          <w:r>
            <w:rPr>
              <w:rFonts w:cstheme="minorHAnsi"/>
            </w:rPr>
            <w:t>___</w:t>
          </w:r>
          <w:r w:rsidRPr="00433CE3">
            <w:rPr>
              <w:rFonts w:cstheme="minorHAnsi"/>
            </w:rPr>
            <w:t>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45 Book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B6D"/>
    <w:rsid w:val="001940DE"/>
    <w:rsid w:val="0077396C"/>
    <w:rsid w:val="00ED4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2B0EE387C54B56BF2DBD2A06D31C30">
    <w:name w:val="672B0EE387C54B56BF2DBD2A06D31C30"/>
    <w:rsid w:val="00ED4B6D"/>
  </w:style>
  <w:style w:type="paragraph" w:customStyle="1" w:styleId="E00DBBE8A2FE4B1B89FE33A2814CC4A3">
    <w:name w:val="E00DBBE8A2FE4B1B89FE33A2814CC4A3"/>
    <w:rsid w:val="00ED4B6D"/>
  </w:style>
  <w:style w:type="paragraph" w:customStyle="1" w:styleId="018320590A8B4E2E923362D7E1CB83BA">
    <w:name w:val="018320590A8B4E2E923362D7E1CB83BA"/>
    <w:rsid w:val="00ED4B6D"/>
  </w:style>
  <w:style w:type="paragraph" w:customStyle="1" w:styleId="7FB16FD455A74152B349A09FF8BF5C4E">
    <w:name w:val="7FB16FD455A74152B349A09FF8BF5C4E"/>
    <w:rsid w:val="00ED4B6D"/>
  </w:style>
  <w:style w:type="paragraph" w:customStyle="1" w:styleId="1B3AD7A3D8564A1B907B9A715F97DC30">
    <w:name w:val="1B3AD7A3D8564A1B907B9A715F97DC30"/>
    <w:rsid w:val="00ED4B6D"/>
  </w:style>
  <w:style w:type="paragraph" w:customStyle="1" w:styleId="D8688D94CFEB4479A37DF8F26F82AE83">
    <w:name w:val="D8688D94CFEB4479A37DF8F26F82AE83"/>
    <w:rsid w:val="00ED4B6D"/>
  </w:style>
  <w:style w:type="paragraph" w:customStyle="1" w:styleId="AE91280C50334368AD788F29152B4704">
    <w:name w:val="AE91280C50334368AD788F29152B4704"/>
    <w:rsid w:val="00ED4B6D"/>
  </w:style>
  <w:style w:type="paragraph" w:customStyle="1" w:styleId="3BB4775C424C41FBB2AFD3261B44516F">
    <w:name w:val="3BB4775C424C41FBB2AFD3261B44516F"/>
    <w:rsid w:val="00ED4B6D"/>
  </w:style>
  <w:style w:type="paragraph" w:customStyle="1" w:styleId="26D938182BDF48B783E2E8207E921757">
    <w:name w:val="26D938182BDF48B783E2E8207E921757"/>
    <w:rsid w:val="00ED4B6D"/>
  </w:style>
  <w:style w:type="paragraph" w:customStyle="1" w:styleId="DE0E2E04B7B94233998D6F25440F4F8A">
    <w:name w:val="DE0E2E04B7B94233998D6F25440F4F8A"/>
    <w:rsid w:val="00ED4B6D"/>
  </w:style>
  <w:style w:type="paragraph" w:customStyle="1" w:styleId="97CB3B9EC8C5484894AB20FFCB10150E">
    <w:name w:val="97CB3B9EC8C5484894AB20FFCB10150E"/>
    <w:rsid w:val="00ED4B6D"/>
  </w:style>
  <w:style w:type="paragraph" w:customStyle="1" w:styleId="DECC125F9362410A90DAB10749BBA624">
    <w:name w:val="DECC125F9362410A90DAB10749BBA624"/>
    <w:rsid w:val="00ED4B6D"/>
  </w:style>
  <w:style w:type="paragraph" w:customStyle="1" w:styleId="75DA2025DA8C48CAAAED40B7CFB4689F">
    <w:name w:val="75DA2025DA8C48CAAAED40B7CFB4689F"/>
    <w:rsid w:val="00ED4B6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30FEF2D6672C419D6B9363BAFEFDF2" ma:contentTypeVersion="18" ma:contentTypeDescription="Create a new document." ma:contentTypeScope="" ma:versionID="5587ba39c472b36936c24e4442f9f612">
  <xsd:schema xmlns:xsd="http://www.w3.org/2001/XMLSchema" xmlns:xs="http://www.w3.org/2001/XMLSchema" xmlns:p="http://schemas.microsoft.com/office/2006/metadata/properties" xmlns:ns2="8553f0c4-d5e8-4624-8276-2346ab0fb6a0" xmlns:ns3="e3edc3c5-7b7a-4fa1-ba31-c66fe9c7ca26" targetNamespace="http://schemas.microsoft.com/office/2006/metadata/properties" ma:root="true" ma:fieldsID="9df9d50552b36d310e02ea46648a95b0" ns2:_="" ns3:_="">
    <xsd:import namespace="8553f0c4-d5e8-4624-8276-2346ab0fb6a0"/>
    <xsd:import namespace="e3edc3c5-7b7a-4fa1-ba31-c66fe9c7ca2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3f0c4-d5e8-4624-8276-2346ab0fb6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ff06211-cc78-4a9a-a07a-741b69246c46}" ma:internalName="TaxCatchAll" ma:showField="CatchAllData" ma:web="8553f0c4-d5e8-4624-8276-2346ab0fb6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dc3c5-7b7a-4fa1-ba31-c66fe9c7c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da11847-78da-44fd-b8bb-e6809e91d7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edc3c5-7b7a-4fa1-ba31-c66fe9c7ca26">
      <Terms xmlns="http://schemas.microsoft.com/office/infopath/2007/PartnerControls"/>
    </lcf76f155ced4ddcb4097134ff3c332f>
    <TaxCatchAll xmlns="8553f0c4-d5e8-4624-8276-2346ab0fb6a0" xsi:nil="true"/>
  </documentManagement>
</p:properties>
</file>

<file path=customXml/itemProps1.xml><?xml version="1.0" encoding="utf-8"?>
<ds:datastoreItem xmlns:ds="http://schemas.openxmlformats.org/officeDocument/2006/customXml" ds:itemID="{C2BB33B3-7970-450A-8AF1-3656DBFE03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B6DE2-3294-4F65-B20B-F738E2245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53f0c4-d5e8-4624-8276-2346ab0fb6a0"/>
    <ds:schemaRef ds:uri="e3edc3c5-7b7a-4fa1-ba31-c66fe9c7ca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A6BC00-1AA6-4DA3-93E5-B1C676645514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e3edc3c5-7b7a-4fa1-ba31-c66fe9c7ca26"/>
    <ds:schemaRef ds:uri="8553f0c4-d5e8-4624-8276-2346ab0fb6a0"/>
    <ds:schemaRef ds:uri="http://schemas.microsoft.com/office/2006/metadata/properties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e3c318bc-b2fe-4cbc-bcae-86d1c2466f05}" enabled="1" method="Standard" siteId="{9f3e3e46-a1ce-45b4-b5fa-3859f97684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Links>
    <vt:vector size="18" baseType="variant">
      <vt:variant>
        <vt:i4>2818100</vt:i4>
      </vt:variant>
      <vt:variant>
        <vt:i4>6</vt:i4>
      </vt:variant>
      <vt:variant>
        <vt:i4>0</vt:i4>
      </vt:variant>
      <vt:variant>
        <vt:i4>5</vt:i4>
      </vt:variant>
      <vt:variant>
        <vt:lpwstr>https://www.neebc.org/2023-healthcare-risk-management-solutions</vt:lpwstr>
      </vt:variant>
      <vt:variant>
        <vt:lpwstr/>
      </vt:variant>
      <vt:variant>
        <vt:i4>7602239</vt:i4>
      </vt:variant>
      <vt:variant>
        <vt:i4>3</vt:i4>
      </vt:variant>
      <vt:variant>
        <vt:i4>0</vt:i4>
      </vt:variant>
      <vt:variant>
        <vt:i4>5</vt:i4>
      </vt:variant>
      <vt:variant>
        <vt:lpwstr>https://www.neebc.org/2021-retirement-plan-regulations</vt:lpwstr>
      </vt:variant>
      <vt:variant>
        <vt:lpwstr/>
      </vt:variant>
      <vt:variant>
        <vt:i4>8257568</vt:i4>
      </vt:variant>
      <vt:variant>
        <vt:i4>0</vt:i4>
      </vt:variant>
      <vt:variant>
        <vt:i4>0</vt:i4>
      </vt:variant>
      <vt:variant>
        <vt:i4>5</vt:i4>
      </vt:variant>
      <vt:variant>
        <vt:lpwstr>https://www.neebc.org/2021-accelerating-diversity--equity-and-inclusion--dei--through-benefi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Viens</dc:creator>
  <cp:keywords/>
  <dc:description/>
  <cp:lastModifiedBy>NEEBC Admin</cp:lastModifiedBy>
  <cp:revision>5</cp:revision>
  <cp:lastPrinted>2025-09-30T16:57:00Z</cp:lastPrinted>
  <dcterms:created xsi:type="dcterms:W3CDTF">2025-10-06T15:07:00Z</dcterms:created>
  <dcterms:modified xsi:type="dcterms:W3CDTF">2025-10-0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3c318bc-b2fe-4cbc-bcae-86d1c2466f05_Enabled">
    <vt:lpwstr>True</vt:lpwstr>
  </property>
  <property fmtid="{D5CDD505-2E9C-101B-9397-08002B2CF9AE}" pid="3" name="MSIP_Label_e3c318bc-b2fe-4cbc-bcae-86d1c2466f05_SiteId">
    <vt:lpwstr>9f3e3e46-a1ce-45b4-b5fa-3859f9768496</vt:lpwstr>
  </property>
  <property fmtid="{D5CDD505-2E9C-101B-9397-08002B2CF9AE}" pid="4" name="MSIP_Label_e3c318bc-b2fe-4cbc-bcae-86d1c2466f05_Owner">
    <vt:lpwstr>linda@neebc.org</vt:lpwstr>
  </property>
  <property fmtid="{D5CDD505-2E9C-101B-9397-08002B2CF9AE}" pid="5" name="MSIP_Label_e3c318bc-b2fe-4cbc-bcae-86d1c2466f05_SetDate">
    <vt:lpwstr>2021-03-22T11:19:57.2315602Z</vt:lpwstr>
  </property>
  <property fmtid="{D5CDD505-2E9C-101B-9397-08002B2CF9AE}" pid="6" name="MSIP_Label_e3c318bc-b2fe-4cbc-bcae-86d1c2466f05_Name">
    <vt:lpwstr>Public</vt:lpwstr>
  </property>
  <property fmtid="{D5CDD505-2E9C-101B-9397-08002B2CF9AE}" pid="7" name="MSIP_Label_e3c318bc-b2fe-4cbc-bcae-86d1c2466f05_Application">
    <vt:lpwstr>Microsoft Azure Information Protection</vt:lpwstr>
  </property>
  <property fmtid="{D5CDD505-2E9C-101B-9397-08002B2CF9AE}" pid="8" name="MSIP_Label_e3c318bc-b2fe-4cbc-bcae-86d1c2466f05_ActionId">
    <vt:lpwstr>969baef3-6d33-4328-8017-328ec88bc2d3</vt:lpwstr>
  </property>
  <property fmtid="{D5CDD505-2E9C-101B-9397-08002B2CF9AE}" pid="9" name="MSIP_Label_e3c318bc-b2fe-4cbc-bcae-86d1c2466f05_Extended_MSFT_Method">
    <vt:lpwstr>Automatic</vt:lpwstr>
  </property>
  <property fmtid="{D5CDD505-2E9C-101B-9397-08002B2CF9AE}" pid="10" name="Sensitivity">
    <vt:lpwstr>Public</vt:lpwstr>
  </property>
  <property fmtid="{D5CDD505-2E9C-101B-9397-08002B2CF9AE}" pid="11" name="ContentTypeId">
    <vt:lpwstr>0x010100B130FEF2D6672C419D6B9363BAFEFDF2</vt:lpwstr>
  </property>
  <property fmtid="{D5CDD505-2E9C-101B-9397-08002B2CF9AE}" pid="12" name="MediaServiceImageTags">
    <vt:lpwstr/>
  </property>
</Properties>
</file>